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DBAE7" w14:textId="77777777" w:rsidR="00A053BF" w:rsidRPr="00651BBE" w:rsidRDefault="00A053BF" w:rsidP="00F8598E">
      <w:pPr>
        <w:jc w:val="center"/>
        <w:rPr>
          <w:b/>
        </w:rPr>
      </w:pPr>
      <w:r w:rsidRPr="00651BBE">
        <w:rPr>
          <w:b/>
        </w:rPr>
        <w:t>DECLARAÇÃO DE CONSENTIMENTO DE PARTICIPAÇÃO DE MENORES</w:t>
      </w:r>
    </w:p>
    <w:p w14:paraId="3B5800D7" w14:textId="77777777" w:rsidR="00452BA6" w:rsidRPr="00651BBE" w:rsidRDefault="00452BA6" w:rsidP="00F8598E">
      <w:pPr>
        <w:jc w:val="center"/>
        <w:rPr>
          <w:b/>
        </w:rPr>
      </w:pPr>
      <w:r w:rsidRPr="00651BBE">
        <w:rPr>
          <w:b/>
        </w:rPr>
        <w:t>Programa Vigilante da Natureza Júnior dos Açores</w:t>
      </w:r>
    </w:p>
    <w:p w14:paraId="60F1B442" w14:textId="77777777" w:rsidR="00455155" w:rsidRPr="00651BBE" w:rsidRDefault="00455155" w:rsidP="004068E7">
      <w:pPr>
        <w:rPr>
          <w:b/>
        </w:rPr>
      </w:pPr>
    </w:p>
    <w:p w14:paraId="339D372C" w14:textId="2FCDD3A2" w:rsidR="00A053BF" w:rsidRPr="00651BBE" w:rsidRDefault="00455155" w:rsidP="00BE62CD">
      <w:pPr>
        <w:spacing w:before="100" w:beforeAutospacing="1" w:after="100" w:afterAutospacing="1" w:line="360" w:lineRule="auto"/>
        <w:jc w:val="both"/>
      </w:pPr>
      <w:r w:rsidRPr="00651BBE">
        <w:t xml:space="preserve">Eu, </w:t>
      </w:r>
      <w:sdt>
        <w:sdtPr>
          <w:id w:val="-1745563608"/>
          <w:placeholder>
            <w:docPart w:val="77BAAFC3CAC34ED9B64EDE2885396D8F"/>
          </w:placeholder>
          <w:showingPlcHdr/>
        </w:sdtPr>
        <w:sdtEndPr/>
        <w:sdtContent>
          <w:r w:rsidRPr="00651BBE">
            <w:rPr>
              <w:rStyle w:val="TextodoMarcadordePosio"/>
            </w:rPr>
            <w:t>nome</w:t>
          </w:r>
        </w:sdtContent>
      </w:sdt>
      <w:r w:rsidRPr="00651BBE">
        <w:t>, portador(a) do Cartão de Cidadão n</w:t>
      </w:r>
      <w:r w:rsidR="00FB7FCC">
        <w:t>.</w:t>
      </w:r>
      <w:r w:rsidRPr="00651BBE">
        <w:t xml:space="preserve">º </w:t>
      </w:r>
      <w:sdt>
        <w:sdtPr>
          <w:id w:val="-867371718"/>
          <w:placeholder>
            <w:docPart w:val="D9A5CFB3789A43FEB4E8FE016425FB58"/>
          </w:placeholder>
          <w:showingPlcHdr/>
        </w:sdtPr>
        <w:sdtEndPr/>
        <w:sdtContent>
          <w:r w:rsidRPr="00651BBE">
            <w:rPr>
              <w:rStyle w:val="TextodoMarcadordePosio"/>
            </w:rPr>
            <w:t>número CC</w:t>
          </w:r>
        </w:sdtContent>
      </w:sdt>
      <w:r w:rsidRPr="00651BBE">
        <w:t xml:space="preserve"> , na qualidade de representante legal do(a) menor </w:t>
      </w:r>
      <w:sdt>
        <w:sdtPr>
          <w:id w:val="1097607965"/>
          <w:placeholder>
            <w:docPart w:val="64B76921036F468F8FCE233C50E108DB"/>
          </w:placeholder>
          <w:showingPlcHdr/>
        </w:sdtPr>
        <w:sdtEndPr/>
        <w:sdtContent>
          <w:r w:rsidRPr="00651BBE">
            <w:rPr>
              <w:rStyle w:val="TextodoMarcadordePosio"/>
            </w:rPr>
            <w:t>nome do menor</w:t>
          </w:r>
        </w:sdtContent>
      </w:sdt>
      <w:r w:rsidRPr="00651BBE">
        <w:t>, portador(a) do Cartão de Cidadão com o n</w:t>
      </w:r>
      <w:r w:rsidR="00FB7FCC">
        <w:t>.</w:t>
      </w:r>
      <w:r w:rsidRPr="00651BBE">
        <w:t xml:space="preserve">º </w:t>
      </w:r>
      <w:sdt>
        <w:sdtPr>
          <w:id w:val="1075014412"/>
          <w:placeholder>
            <w:docPart w:val="E493EC8F7DD74E42B179944610736892"/>
          </w:placeholder>
          <w:showingPlcHdr/>
        </w:sdtPr>
        <w:sdtEndPr/>
        <w:sdtContent>
          <w:r w:rsidRPr="00651BBE">
            <w:rPr>
              <w:rStyle w:val="TextodoMarcadordePosio"/>
            </w:rPr>
            <w:t>número CC do menor</w:t>
          </w:r>
        </w:sdtContent>
      </w:sdt>
      <w:r w:rsidRPr="00651BBE">
        <w:t>,  declaro para todos os efeitos legais que</w:t>
      </w:r>
      <w:r w:rsidR="00A053BF" w:rsidRPr="00651BBE">
        <w:t>:</w:t>
      </w:r>
    </w:p>
    <w:p w14:paraId="315A5BBE" w14:textId="7FAFC1B3" w:rsidR="00A053BF" w:rsidRPr="00651BBE" w:rsidRDefault="00A053BF" w:rsidP="00BE62CD">
      <w:pPr>
        <w:spacing w:before="100" w:beforeAutospacing="1" w:after="100" w:afterAutospacing="1" w:line="360" w:lineRule="auto"/>
        <w:jc w:val="both"/>
      </w:pPr>
      <w:r w:rsidRPr="00651BBE">
        <w:t>-</w:t>
      </w:r>
      <w:r w:rsidR="00455155" w:rsidRPr="00651BBE">
        <w:t xml:space="preserve"> </w:t>
      </w:r>
      <w:proofErr w:type="gramStart"/>
      <w:r w:rsidR="00455155" w:rsidRPr="00651BBE">
        <w:t>autorizo</w:t>
      </w:r>
      <w:proofErr w:type="gramEnd"/>
      <w:r w:rsidR="00455155" w:rsidRPr="00651BBE">
        <w:t xml:space="preserve"> a participação do meu educando nas atividades promovidas no âmbito do programa Vigilante da Natureza Júnior dos Açores</w:t>
      </w:r>
      <w:r w:rsidR="00C32BB4" w:rsidRPr="00651BBE">
        <w:t xml:space="preserve"> promovido pela </w:t>
      </w:r>
      <w:r w:rsidR="00BE62CD" w:rsidRPr="00651BBE">
        <w:t>Secretaria Regional do Ambiente e Alterações Climáticas</w:t>
      </w:r>
      <w:r w:rsidRPr="00651BBE">
        <w:t>;</w:t>
      </w:r>
    </w:p>
    <w:p w14:paraId="727E49CF" w14:textId="124AA67F" w:rsidR="00A053BF" w:rsidRPr="00651BBE" w:rsidRDefault="00A053BF" w:rsidP="00BE62CD">
      <w:pPr>
        <w:spacing w:before="100" w:beforeAutospacing="1" w:after="100" w:afterAutospacing="1" w:line="360" w:lineRule="auto"/>
        <w:jc w:val="both"/>
        <w:rPr>
          <w:rFonts w:cstheme="minorHAnsi"/>
        </w:rPr>
      </w:pPr>
      <w:r w:rsidRPr="00651BBE">
        <w:t xml:space="preserve">- tenho </w:t>
      </w:r>
      <w:r w:rsidR="008B3226" w:rsidRPr="00651BBE">
        <w:rPr>
          <w:rFonts w:cstheme="minorHAnsi"/>
        </w:rPr>
        <w:t>total conhecimento das atividades propostas e confirmo que o meu educando está apto para a realização da atividade a que se propõe</w:t>
      </w:r>
      <w:r w:rsidRPr="00651BBE">
        <w:rPr>
          <w:rFonts w:cstheme="minorHAnsi"/>
        </w:rPr>
        <w:t>;</w:t>
      </w:r>
    </w:p>
    <w:p w14:paraId="71E27678" w14:textId="3C594616" w:rsidR="00A053BF" w:rsidRPr="00651BBE" w:rsidRDefault="00A053BF" w:rsidP="00BE62CD">
      <w:pPr>
        <w:spacing w:before="100" w:beforeAutospacing="1" w:after="100" w:afterAutospacing="1" w:line="360" w:lineRule="auto"/>
        <w:jc w:val="both"/>
        <w:rPr>
          <w:rFonts w:cstheme="minorHAnsi"/>
        </w:rPr>
      </w:pPr>
      <w:r w:rsidRPr="00651BBE">
        <w:rPr>
          <w:rFonts w:cstheme="minorHAnsi"/>
        </w:rPr>
        <w:t>- garanto que não possuo conhecimento de nenhuma razão médica que o impeça de realizar este tipo de atividades;</w:t>
      </w:r>
    </w:p>
    <w:p w14:paraId="47E290D5" w14:textId="14C41C2C" w:rsidR="005754B9" w:rsidRPr="00651BBE" w:rsidRDefault="005754B9" w:rsidP="00BE62CD">
      <w:pPr>
        <w:spacing w:before="100" w:beforeAutospacing="1" w:after="100" w:afterAutospacing="1" w:line="360" w:lineRule="auto"/>
        <w:jc w:val="both"/>
        <w:rPr>
          <w:rFonts w:cstheme="minorHAnsi"/>
        </w:rPr>
      </w:pPr>
      <w:r w:rsidRPr="00651BBE">
        <w:rPr>
          <w:rFonts w:cstheme="minorHAnsi"/>
        </w:rPr>
        <w:t>- garanto igualmente que o meu educando tem conhecimento do dever de cumprimento das regras de conduta para com o ambiente e do dever de cumprimento das regras estabelecidas pelos técnicos responsáveis pela atividade;</w:t>
      </w:r>
    </w:p>
    <w:p w14:paraId="387BF010" w14:textId="6D4E2EA4" w:rsidR="005754B9" w:rsidRPr="00651BBE" w:rsidRDefault="005754B9" w:rsidP="00BE62CD">
      <w:pPr>
        <w:spacing w:before="100" w:beforeAutospacing="1" w:after="100" w:afterAutospacing="1" w:line="360" w:lineRule="auto"/>
        <w:jc w:val="both"/>
        <w:rPr>
          <w:rFonts w:cstheme="minorHAnsi"/>
        </w:rPr>
      </w:pPr>
      <w:r w:rsidRPr="00651BBE">
        <w:rPr>
          <w:rFonts w:cstheme="minorHAnsi"/>
        </w:rPr>
        <w:t xml:space="preserve">- </w:t>
      </w:r>
      <w:r w:rsidR="00DC5853" w:rsidRPr="00651BBE">
        <w:rPr>
          <w:rFonts w:cstheme="minorHAnsi"/>
        </w:rPr>
        <w:t>a</w:t>
      </w:r>
      <w:r w:rsidRPr="00651BBE">
        <w:rPr>
          <w:rFonts w:cstheme="minorHAnsi"/>
        </w:rPr>
        <w:t>ssumo, para os devidos efeitos legais, inteira responsabilidade por eventuais danos pessoais ou a terceiros emergentes da partic</w:t>
      </w:r>
      <w:r w:rsidR="00DC5853" w:rsidRPr="00651BBE">
        <w:rPr>
          <w:rFonts w:cstheme="minorHAnsi"/>
        </w:rPr>
        <w:t>ipação dos menores na atividade;</w:t>
      </w:r>
    </w:p>
    <w:p w14:paraId="17E7C591" w14:textId="53C5FC62" w:rsidR="00455155" w:rsidRPr="00651BBE" w:rsidRDefault="00A053BF" w:rsidP="00BE62CD">
      <w:pPr>
        <w:spacing w:before="100" w:beforeAutospacing="1" w:after="100" w:afterAutospacing="1" w:line="360" w:lineRule="auto"/>
        <w:jc w:val="both"/>
        <w:rPr>
          <w:rFonts w:ascii="Calibri" w:eastAsia="Times New Roman" w:hAnsi="Calibri" w:cs="Calibri"/>
          <w:sz w:val="21"/>
          <w:szCs w:val="21"/>
          <w:lang w:eastAsia="pt-PT"/>
        </w:rPr>
      </w:pPr>
      <w:r w:rsidRPr="00651BBE">
        <w:t xml:space="preserve">- </w:t>
      </w:r>
      <w:proofErr w:type="gramStart"/>
      <w:r w:rsidR="00353C7E" w:rsidRPr="00651BBE">
        <w:t>consinto</w:t>
      </w:r>
      <w:proofErr w:type="gramEnd"/>
      <w:r w:rsidR="00353C7E" w:rsidRPr="00651BBE">
        <w:t xml:space="preserve"> de forma gratuita, livre de quaisquer ónus ou encargos, a utilização das imagens do menor que represento (captadas no decorrer da realização das ações do referido programa), pela Secretaria Regional do Ambiente e Alterações Climáticas, bem</w:t>
      </w:r>
      <w:r w:rsidR="00651BBE" w:rsidRPr="00651BBE">
        <w:t xml:space="preserve"> como</w:t>
      </w:r>
      <w:r w:rsidR="00353C7E" w:rsidRPr="00651BBE">
        <w:t xml:space="preserve"> da informação relativa ao nome, idade e ilha de residência do menor para os fins únicos e exclusivos de divulgação das atividades mencionadas acima.</w:t>
      </w:r>
    </w:p>
    <w:p w14:paraId="31931BC6" w14:textId="752FC27D" w:rsidR="00455155" w:rsidRPr="00651BBE" w:rsidRDefault="00455155" w:rsidP="00E940CF">
      <w:pPr>
        <w:spacing w:before="100" w:beforeAutospacing="1" w:after="100" w:afterAutospacing="1" w:line="360" w:lineRule="auto"/>
        <w:jc w:val="both"/>
      </w:pPr>
      <w:r w:rsidRPr="00651BBE">
        <w:t xml:space="preserve">Autorizo que a </w:t>
      </w:r>
      <w:r w:rsidR="00E940CF" w:rsidRPr="00651BBE">
        <w:t>Secretaria Regional do Ambiente e Alterações Climáticas</w:t>
      </w:r>
      <w:r w:rsidR="00E940CF" w:rsidRPr="00651BBE" w:rsidDel="00E940CF">
        <w:t xml:space="preserve"> </w:t>
      </w:r>
      <w:r w:rsidRPr="00651BBE">
        <w:t>proceda ao tratamento dos meus dados pessoais e do menor que represento para a finalidade aqui referida</w:t>
      </w:r>
      <w:r w:rsidR="00A952AC" w:rsidRPr="00651BBE">
        <w:t>, incluindo os dados de preenchimento da caderneta do Vigilante da Natureza Júnior dos Açores entregue após o ato de inscrição,</w:t>
      </w:r>
      <w:r w:rsidRPr="00651BBE">
        <w:t xml:space="preserve"> e de acordo com a sua política de privacidade que tomei conhecimento. Confirmo que tomei igualmente conhecimento de que a qualquer momento poderei exercer o direito de retirar este consentimento, pedir correção, modificação, restrição ou eliminação dos </w:t>
      </w:r>
      <w:r w:rsidRPr="00651BBE">
        <w:lastRenderedPageBreak/>
        <w:t xml:space="preserve">meus dados pessoais e do menor que represento, sem prejuízo do legalmente estipulado, </w:t>
      </w:r>
      <w:r w:rsidR="00FB7FCC">
        <w:t>através do endereço de correio eletrónico</w:t>
      </w:r>
      <w:r w:rsidRPr="00651BBE">
        <w:t xml:space="preserve"> </w:t>
      </w:r>
      <w:hyperlink r:id="rId11" w:history="1">
        <w:r w:rsidR="00E940CF">
          <w:rPr>
            <w:rStyle w:val="Hiperligao"/>
          </w:rPr>
          <w:t>info.sracc</w:t>
        </w:r>
        <w:r w:rsidR="00E940CF" w:rsidRPr="00651BBE">
          <w:rPr>
            <w:rStyle w:val="Hiperligao"/>
          </w:rPr>
          <w:t>@azores.gov.pt</w:t>
        </w:r>
      </w:hyperlink>
      <w:r w:rsidRPr="00651BBE">
        <w:t xml:space="preserve"> ou por ofício para a morada: </w:t>
      </w:r>
      <w:r w:rsidR="00E940CF">
        <w:t>Av. Antero de Quental, n.º 9 C - 3º Andar</w:t>
      </w:r>
      <w:r w:rsidR="00E940CF">
        <w:t xml:space="preserve">, </w:t>
      </w:r>
      <w:r w:rsidR="00E940CF">
        <w:t>9500-160 Ponta Delgada</w:t>
      </w:r>
      <w:r w:rsidR="00E940CF">
        <w:t>.</w:t>
      </w:r>
    </w:p>
    <w:p w14:paraId="739D5B6F" w14:textId="77777777" w:rsidR="00C32BB4" w:rsidRPr="00651BBE" w:rsidRDefault="00FE7131" w:rsidP="00BE62CD">
      <w:pPr>
        <w:spacing w:before="100" w:beforeAutospacing="1" w:after="100" w:afterAutospacing="1" w:line="360" w:lineRule="auto"/>
        <w:jc w:val="both"/>
      </w:pPr>
      <w:sdt>
        <w:sdtPr>
          <w:id w:val="52129743"/>
          <w:placeholder>
            <w:docPart w:val="84363A8F4591469B91D268F529912716"/>
          </w:placeholder>
          <w:showingPlcHdr/>
        </w:sdtPr>
        <w:sdtEndPr/>
        <w:sdtContent>
          <w:r w:rsidR="00C32BB4" w:rsidRPr="00651BBE">
            <w:rPr>
              <w:rStyle w:val="TextodoMarcadordePosio"/>
            </w:rPr>
            <w:t>local</w:t>
          </w:r>
        </w:sdtContent>
      </w:sdt>
      <w:r w:rsidR="00C32BB4" w:rsidRPr="00651BBE">
        <w:t xml:space="preserve">, </w:t>
      </w:r>
      <w:sdt>
        <w:sdtPr>
          <w:id w:val="1861318145"/>
          <w:placeholder>
            <w:docPart w:val="D8692FB2727144BEA2DAEC16080BFF47"/>
          </w:placeholder>
          <w:showingPlcHdr/>
        </w:sdtPr>
        <w:sdtEndPr/>
        <w:sdtContent>
          <w:r w:rsidR="00C32BB4" w:rsidRPr="00651BBE">
            <w:rPr>
              <w:rStyle w:val="TextodoMarcadordePosio"/>
            </w:rPr>
            <w:t>data</w:t>
          </w:r>
        </w:sdtContent>
      </w:sdt>
      <w:r w:rsidR="00C32BB4" w:rsidRPr="00651BBE">
        <w:t>.</w:t>
      </w:r>
    </w:p>
    <w:p w14:paraId="32675CE5" w14:textId="6B3FD37B" w:rsidR="00C32BB4" w:rsidRPr="00651BBE" w:rsidRDefault="00C32BB4" w:rsidP="00BE62CD">
      <w:pPr>
        <w:spacing w:before="100" w:beforeAutospacing="1" w:after="100" w:afterAutospacing="1" w:line="360" w:lineRule="auto"/>
      </w:pPr>
      <w:bookmarkStart w:id="0" w:name="_GoBack"/>
      <w:bookmarkEnd w:id="0"/>
    </w:p>
    <w:p w14:paraId="42638D71" w14:textId="77777777" w:rsidR="00C32BB4" w:rsidRPr="00651BBE" w:rsidRDefault="00C32BB4" w:rsidP="00BE62CD">
      <w:pPr>
        <w:spacing w:before="100" w:beforeAutospacing="1" w:after="100" w:afterAutospacing="1" w:line="360" w:lineRule="auto"/>
        <w:jc w:val="center"/>
      </w:pPr>
      <w:r w:rsidRPr="00651BBE">
        <w:t>_____________________________________</w:t>
      </w:r>
    </w:p>
    <w:sdt>
      <w:sdtPr>
        <w:id w:val="1840425615"/>
        <w:placeholder>
          <w:docPart w:val="0C2B8CD6EA3C428B9E372AEF9EA0CF74"/>
        </w:placeholder>
        <w:showingPlcHdr/>
      </w:sdtPr>
      <w:sdtEndPr/>
      <w:sdtContent>
        <w:p w14:paraId="0035F023" w14:textId="77777777" w:rsidR="00C32BB4" w:rsidRPr="00A053BF" w:rsidRDefault="00C32BB4" w:rsidP="00C32BB4">
          <w:pPr>
            <w:jc w:val="center"/>
          </w:pPr>
          <w:r w:rsidRPr="00651BBE">
            <w:rPr>
              <w:rStyle w:val="TextodoMarcadordePosio"/>
            </w:rPr>
            <w:t>nome</w:t>
          </w:r>
        </w:p>
      </w:sdtContent>
    </w:sdt>
    <w:sectPr w:rsidR="00C32BB4" w:rsidRPr="00A053BF" w:rsidSect="008F16CD">
      <w:footerReference w:type="default" r:id="rId12"/>
      <w:pgSz w:w="11906" w:h="16838"/>
      <w:pgMar w:top="1417" w:right="1701" w:bottom="1417" w:left="1701" w:header="73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8DB73C" w14:textId="77777777" w:rsidR="00FE7131" w:rsidRDefault="00FE7131" w:rsidP="00365149">
      <w:pPr>
        <w:spacing w:after="0" w:line="240" w:lineRule="auto"/>
      </w:pPr>
      <w:r>
        <w:separator/>
      </w:r>
    </w:p>
  </w:endnote>
  <w:endnote w:type="continuationSeparator" w:id="0">
    <w:p w14:paraId="5070F77C" w14:textId="77777777" w:rsidR="00FE7131" w:rsidRDefault="00FE7131" w:rsidP="003651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A84CE3" w14:textId="65F63B9B" w:rsidR="00365149" w:rsidRDefault="0005547D">
    <w:pPr>
      <w:pStyle w:val="Rodap"/>
    </w:pPr>
    <w:r>
      <w:rPr>
        <w:noProof/>
      </w:rPr>
      <w:drawing>
        <wp:anchor distT="0" distB="0" distL="114300" distR="114300" simplePos="0" relativeHeight="251662336" behindDoc="1" locked="0" layoutInCell="1" allowOverlap="1" wp14:anchorId="4153EF29" wp14:editId="3EBAB413">
          <wp:simplePos x="0" y="0"/>
          <wp:positionH relativeFrom="page">
            <wp:align>center</wp:align>
          </wp:positionH>
          <wp:positionV relativeFrom="paragraph">
            <wp:posOffset>-274880</wp:posOffset>
          </wp:positionV>
          <wp:extent cx="2415600" cy="864000"/>
          <wp:effectExtent l="0" t="0" r="0" b="0"/>
          <wp:wrapNone/>
          <wp:docPr id="27" name="Imagem 26">
            <a:extLst xmlns:a="http://schemas.openxmlformats.org/drawingml/2006/main">
              <a:ext uri="{FF2B5EF4-FFF2-40B4-BE49-F238E27FC236}">
                <a16:creationId xmlns:a16="http://schemas.microsoft.com/office/drawing/2014/main" id="{42264805-F968-43D5-BD7A-0F48FD293C4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6">
                    <a:extLst>
                      <a:ext uri="{FF2B5EF4-FFF2-40B4-BE49-F238E27FC236}">
                        <a16:creationId xmlns:a16="http://schemas.microsoft.com/office/drawing/2014/main" id="{42264805-F968-43D5-BD7A-0F48FD293C4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5600" cy="86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01080A" w14:textId="77777777" w:rsidR="00FE7131" w:rsidRDefault="00FE7131" w:rsidP="00365149">
      <w:pPr>
        <w:spacing w:after="0" w:line="240" w:lineRule="auto"/>
      </w:pPr>
      <w:r>
        <w:separator/>
      </w:r>
    </w:p>
  </w:footnote>
  <w:footnote w:type="continuationSeparator" w:id="0">
    <w:p w14:paraId="302E9D0C" w14:textId="77777777" w:rsidR="00FE7131" w:rsidRDefault="00FE7131" w:rsidP="0036514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tDQxMTC3NDU2NTVR0lEKTi0uzszPAykwrQUABVuNvywAAAA="/>
  </w:docVars>
  <w:rsids>
    <w:rsidRoot w:val="004068E7"/>
    <w:rsid w:val="000001B5"/>
    <w:rsid w:val="0005547D"/>
    <w:rsid w:val="000A5244"/>
    <w:rsid w:val="000B09FF"/>
    <w:rsid w:val="001B37CE"/>
    <w:rsid w:val="00255C60"/>
    <w:rsid w:val="002F4078"/>
    <w:rsid w:val="00353C7E"/>
    <w:rsid w:val="00365149"/>
    <w:rsid w:val="00381CBC"/>
    <w:rsid w:val="003F0C06"/>
    <w:rsid w:val="003F29E9"/>
    <w:rsid w:val="004068E7"/>
    <w:rsid w:val="00432F2E"/>
    <w:rsid w:val="0045020B"/>
    <w:rsid w:val="00452BA6"/>
    <w:rsid w:val="00455155"/>
    <w:rsid w:val="00471F86"/>
    <w:rsid w:val="00504E07"/>
    <w:rsid w:val="00572905"/>
    <w:rsid w:val="005754B9"/>
    <w:rsid w:val="00595135"/>
    <w:rsid w:val="00643ED0"/>
    <w:rsid w:val="00651BBE"/>
    <w:rsid w:val="0068567E"/>
    <w:rsid w:val="006A1283"/>
    <w:rsid w:val="006B2BB2"/>
    <w:rsid w:val="006C4BE5"/>
    <w:rsid w:val="00777D71"/>
    <w:rsid w:val="00844191"/>
    <w:rsid w:val="008B3226"/>
    <w:rsid w:val="008E42C7"/>
    <w:rsid w:val="008F16CD"/>
    <w:rsid w:val="008F21CD"/>
    <w:rsid w:val="009221AC"/>
    <w:rsid w:val="00A03012"/>
    <w:rsid w:val="00A053BF"/>
    <w:rsid w:val="00A952AC"/>
    <w:rsid w:val="00AD0FEC"/>
    <w:rsid w:val="00B02CAE"/>
    <w:rsid w:val="00B1420C"/>
    <w:rsid w:val="00B3555B"/>
    <w:rsid w:val="00BB5B09"/>
    <w:rsid w:val="00BD41DF"/>
    <w:rsid w:val="00BE62CD"/>
    <w:rsid w:val="00C32BB4"/>
    <w:rsid w:val="00C65A0F"/>
    <w:rsid w:val="00CE64B1"/>
    <w:rsid w:val="00D106A9"/>
    <w:rsid w:val="00D87F7C"/>
    <w:rsid w:val="00DC5853"/>
    <w:rsid w:val="00DE7335"/>
    <w:rsid w:val="00E416FD"/>
    <w:rsid w:val="00E940CF"/>
    <w:rsid w:val="00EE6C9F"/>
    <w:rsid w:val="00F8598E"/>
    <w:rsid w:val="00FB7FCC"/>
    <w:rsid w:val="00FE03AA"/>
    <w:rsid w:val="00FE5105"/>
    <w:rsid w:val="00FE7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682388"/>
  <w15:chartTrackingRefBased/>
  <w15:docId w15:val="{01F447F1-23E9-4898-9890-F3302F9ED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68E7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Tipodeletrapredefinidodopargrafo"/>
    <w:uiPriority w:val="99"/>
    <w:semiHidden/>
    <w:unhideWhenUsed/>
    <w:rsid w:val="004068E7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4068E7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4068E7"/>
    <w:rPr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4068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4068E7"/>
    <w:rPr>
      <w:rFonts w:ascii="Segoe UI" w:hAnsi="Segoe UI" w:cs="Segoe UI"/>
      <w:sz w:val="18"/>
      <w:szCs w:val="18"/>
    </w:rPr>
  </w:style>
  <w:style w:type="character" w:styleId="TextodoMarcadordePosio">
    <w:name w:val="Placeholder Text"/>
    <w:basedOn w:val="Tipodeletrapredefinidodopargrafo"/>
    <w:uiPriority w:val="99"/>
    <w:semiHidden/>
    <w:rsid w:val="00455155"/>
    <w:rPr>
      <w:color w:val="808080"/>
    </w:rPr>
  </w:style>
  <w:style w:type="character" w:styleId="Hiperligao">
    <w:name w:val="Hyperlink"/>
    <w:basedOn w:val="Tipodeletrapredefinidodopargrafo"/>
    <w:uiPriority w:val="99"/>
    <w:semiHidden/>
    <w:unhideWhenUsed/>
    <w:rsid w:val="00455155"/>
    <w:rPr>
      <w:color w:val="0000FF"/>
      <w:u w:val="single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CE64B1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CE64B1"/>
    <w:rPr>
      <w:b/>
      <w:bCs/>
      <w:sz w:val="20"/>
      <w:szCs w:val="20"/>
    </w:rPr>
  </w:style>
  <w:style w:type="paragraph" w:styleId="Cabealho">
    <w:name w:val="header"/>
    <w:basedOn w:val="Normal"/>
    <w:link w:val="CabealhoCarter"/>
    <w:uiPriority w:val="99"/>
    <w:unhideWhenUsed/>
    <w:rsid w:val="0036514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365149"/>
  </w:style>
  <w:style w:type="paragraph" w:styleId="Rodap">
    <w:name w:val="footer"/>
    <w:basedOn w:val="Normal"/>
    <w:link w:val="RodapCarter"/>
    <w:uiPriority w:val="99"/>
    <w:unhideWhenUsed/>
    <w:rsid w:val="0036514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3651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0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zorina@azores.gov.pt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7BAAFC3CAC34ED9B64EDE2885396D8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9374D37-BA27-4B1D-8D31-5876EA098337}"/>
      </w:docPartPr>
      <w:docPartBody>
        <w:p w:rsidR="00FB2E82" w:rsidRDefault="00164CDE" w:rsidP="00164CDE">
          <w:pPr>
            <w:pStyle w:val="77BAAFC3CAC34ED9B64EDE2885396D8F"/>
          </w:pPr>
          <w:r>
            <w:rPr>
              <w:rStyle w:val="TextodoMarcadordePosio"/>
            </w:rPr>
            <w:t>nome</w:t>
          </w:r>
        </w:p>
      </w:docPartBody>
    </w:docPart>
    <w:docPart>
      <w:docPartPr>
        <w:name w:val="D9A5CFB3789A43FEB4E8FE016425FB5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C1C38F9-8E36-4125-98EB-4643498A4B8F}"/>
      </w:docPartPr>
      <w:docPartBody>
        <w:p w:rsidR="00FB2E82" w:rsidRDefault="00164CDE" w:rsidP="00164CDE">
          <w:pPr>
            <w:pStyle w:val="D9A5CFB3789A43FEB4E8FE016425FB58"/>
          </w:pPr>
          <w:r>
            <w:rPr>
              <w:rStyle w:val="TextodoMarcadordePosio"/>
            </w:rPr>
            <w:t>número CC</w:t>
          </w:r>
        </w:p>
      </w:docPartBody>
    </w:docPart>
    <w:docPart>
      <w:docPartPr>
        <w:name w:val="64B76921036F468F8FCE233C50E108D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1BE6D52-ABDD-498C-B535-EC6DD7C47AA1}"/>
      </w:docPartPr>
      <w:docPartBody>
        <w:p w:rsidR="00FB2E82" w:rsidRDefault="00164CDE" w:rsidP="00164CDE">
          <w:pPr>
            <w:pStyle w:val="64B76921036F468F8FCE233C50E108DB"/>
          </w:pPr>
          <w:r>
            <w:rPr>
              <w:rStyle w:val="TextodoMarcadordePosio"/>
            </w:rPr>
            <w:t>nome do menor</w:t>
          </w:r>
        </w:p>
      </w:docPartBody>
    </w:docPart>
    <w:docPart>
      <w:docPartPr>
        <w:name w:val="E493EC8F7DD74E42B17994461073689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43762FF-2890-45EE-8202-FB90100AE78F}"/>
      </w:docPartPr>
      <w:docPartBody>
        <w:p w:rsidR="00FB2E82" w:rsidRDefault="00164CDE" w:rsidP="00164CDE">
          <w:pPr>
            <w:pStyle w:val="E493EC8F7DD74E42B179944610736892"/>
          </w:pPr>
          <w:r>
            <w:rPr>
              <w:rStyle w:val="TextodoMarcadordePosio"/>
            </w:rPr>
            <w:t>número CC do menor</w:t>
          </w:r>
        </w:p>
      </w:docPartBody>
    </w:docPart>
    <w:docPart>
      <w:docPartPr>
        <w:name w:val="84363A8F4591469B91D268F52991271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3135CDB-4BD5-4CDD-BEA1-E909B1DF1817}"/>
      </w:docPartPr>
      <w:docPartBody>
        <w:p w:rsidR="00FB2E82" w:rsidRDefault="00164CDE" w:rsidP="00164CDE">
          <w:pPr>
            <w:pStyle w:val="84363A8F4591469B91D268F529912716"/>
          </w:pPr>
          <w:r>
            <w:rPr>
              <w:rStyle w:val="TextodoMarcadordePosio"/>
            </w:rPr>
            <w:t>local</w:t>
          </w:r>
        </w:p>
      </w:docPartBody>
    </w:docPart>
    <w:docPart>
      <w:docPartPr>
        <w:name w:val="D8692FB2727144BEA2DAEC16080BFF4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41679D8-2838-4632-9882-92A34755D458}"/>
      </w:docPartPr>
      <w:docPartBody>
        <w:p w:rsidR="00FB2E82" w:rsidRDefault="00164CDE" w:rsidP="00164CDE">
          <w:pPr>
            <w:pStyle w:val="D8692FB2727144BEA2DAEC16080BFF47"/>
          </w:pPr>
          <w:r>
            <w:rPr>
              <w:rStyle w:val="TextodoMarcadordePosio"/>
            </w:rPr>
            <w:t>data</w:t>
          </w:r>
        </w:p>
      </w:docPartBody>
    </w:docPart>
    <w:docPart>
      <w:docPartPr>
        <w:name w:val="0C2B8CD6EA3C428B9E372AEF9EA0CF7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9EFFE4-3C10-4182-8062-99F1F7BF5E3E}"/>
      </w:docPartPr>
      <w:docPartBody>
        <w:p w:rsidR="00FB2E82" w:rsidRDefault="00164CDE" w:rsidP="00164CDE">
          <w:pPr>
            <w:pStyle w:val="0C2B8CD6EA3C428B9E372AEF9EA0CF74"/>
          </w:pPr>
          <w:r>
            <w:rPr>
              <w:rStyle w:val="TextodoMarcadordePosio"/>
            </w:rPr>
            <w:t>no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4CDE"/>
    <w:rsid w:val="001269AF"/>
    <w:rsid w:val="00164CDE"/>
    <w:rsid w:val="00227D67"/>
    <w:rsid w:val="00263843"/>
    <w:rsid w:val="003244CB"/>
    <w:rsid w:val="00430209"/>
    <w:rsid w:val="00562455"/>
    <w:rsid w:val="00645EF3"/>
    <w:rsid w:val="006F0700"/>
    <w:rsid w:val="00852565"/>
    <w:rsid w:val="009E04F9"/>
    <w:rsid w:val="00B2272E"/>
    <w:rsid w:val="00C14273"/>
    <w:rsid w:val="00D37AD1"/>
    <w:rsid w:val="00E17EA2"/>
    <w:rsid w:val="00E56FA8"/>
    <w:rsid w:val="00E6282C"/>
    <w:rsid w:val="00E65434"/>
    <w:rsid w:val="00FA4474"/>
    <w:rsid w:val="00FB2E82"/>
    <w:rsid w:val="00FF2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164CDE"/>
  </w:style>
  <w:style w:type="paragraph" w:customStyle="1" w:styleId="77BAAFC3CAC34ED9B64EDE2885396D8F">
    <w:name w:val="77BAAFC3CAC34ED9B64EDE2885396D8F"/>
    <w:rsid w:val="00164CDE"/>
  </w:style>
  <w:style w:type="paragraph" w:customStyle="1" w:styleId="D9A5CFB3789A43FEB4E8FE016425FB58">
    <w:name w:val="D9A5CFB3789A43FEB4E8FE016425FB58"/>
    <w:rsid w:val="00164CDE"/>
  </w:style>
  <w:style w:type="paragraph" w:customStyle="1" w:styleId="84B0F55755E0459C9F088BA93A8C3361">
    <w:name w:val="84B0F55755E0459C9F088BA93A8C3361"/>
    <w:rsid w:val="00164CDE"/>
  </w:style>
  <w:style w:type="paragraph" w:customStyle="1" w:styleId="B388AD8736114A1FAA29C67B31A69B7F">
    <w:name w:val="B388AD8736114A1FAA29C67B31A69B7F"/>
    <w:rsid w:val="00164CDE"/>
  </w:style>
  <w:style w:type="paragraph" w:customStyle="1" w:styleId="64B76921036F468F8FCE233C50E108DB">
    <w:name w:val="64B76921036F468F8FCE233C50E108DB"/>
    <w:rsid w:val="00164CDE"/>
  </w:style>
  <w:style w:type="paragraph" w:customStyle="1" w:styleId="E493EC8F7DD74E42B179944610736892">
    <w:name w:val="E493EC8F7DD74E42B179944610736892"/>
    <w:rsid w:val="00164CDE"/>
  </w:style>
  <w:style w:type="paragraph" w:customStyle="1" w:styleId="86A8263E90A2404298FD7CDAF12ADBDD">
    <w:name w:val="86A8263E90A2404298FD7CDAF12ADBDD"/>
    <w:rsid w:val="00164CDE"/>
  </w:style>
  <w:style w:type="paragraph" w:customStyle="1" w:styleId="84363A8F4591469B91D268F529912716">
    <w:name w:val="84363A8F4591469B91D268F529912716"/>
    <w:rsid w:val="00164CDE"/>
  </w:style>
  <w:style w:type="paragraph" w:customStyle="1" w:styleId="D8692FB2727144BEA2DAEC16080BFF47">
    <w:name w:val="D8692FB2727144BEA2DAEC16080BFF47"/>
    <w:rsid w:val="00164CDE"/>
  </w:style>
  <w:style w:type="paragraph" w:customStyle="1" w:styleId="0C2B8CD6EA3C428B9E372AEF9EA0CF74">
    <w:name w:val="0C2B8CD6EA3C428B9E372AEF9EA0CF74"/>
    <w:rsid w:val="00164C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143F9DDACFD2840B1BE0611506CB6C6" ma:contentTypeVersion="14" ma:contentTypeDescription="Criar um novo documento." ma:contentTypeScope="" ma:versionID="b259b09b1cf7410b320b22fd66f840a4">
  <xsd:schema xmlns:xsd="http://www.w3.org/2001/XMLSchema" xmlns:xs="http://www.w3.org/2001/XMLSchema" xmlns:p="http://schemas.microsoft.com/office/2006/metadata/properties" xmlns:ns3="0295ac63-e5a5-4bdf-8539-d27e77696de9" xmlns:ns4="6e3a23c8-a71e-469c-ac50-3de26a029ef5" targetNamespace="http://schemas.microsoft.com/office/2006/metadata/properties" ma:root="true" ma:fieldsID="281f3075f3cb11e077b93eff450dd24e" ns3:_="" ns4:_="">
    <xsd:import namespace="0295ac63-e5a5-4bdf-8539-d27e77696de9"/>
    <xsd:import namespace="6e3a23c8-a71e-469c-ac50-3de26a029e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95ac63-e5a5-4bdf-8539-d27e77696d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3a23c8-a71e-469c-ac50-3de26a029ef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Sugestão de Partilh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 barcodetype="pdf417">
      <TAG><![CDATA[#NOVOREGISTO:CODIGOBARRAS#]]></TAG>
      <VALUE>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ódigo">
      <FIELD label="Livro">
        <TAG><![CDATA[#NOVOREGISTO:CODIGO:LIVRO#]]></TAG>
        <VALUE><![CDATA[#NOVOREGISTO:CODIGO:LIVRO#]]></VALUE>
        <XPATH><![CDATA[/CARD/GENERAL_DATA/CARD_KEY_COMPOSITE/BOOK_KEY/BookName]]></XPATH>
      </FIELD>
      <FIELD label="Ano">
        <TAG><![CDATA[#NOVOREGISTO:CODIGO:ANO#]]></TAG>
        <VALUE><![CDATA[#NOVOREGISTO:CODIGO:ANO#]]></VALUE>
        <XPATH><![CDATA[/CARD/GENERAL_DATA/CARD_KEY_COMPOSITE/Year]]></XPATH>
      </FIELD>
      <FIELD label="Número">
        <TAG><![CDATA[#NOVOREGISTO:CODIGO:NUMERO#]]></TAG>
        <VALUE><![CDATA[#NOVOREGISTO:CODIGO:NUMERO#]]></VALUE>
        <XPATH><![CDATA[/CARD/GENERAL_DATA/CARD_KEY_COMPOSITE/Code]]></XPATH>
      </FIELD>
    </NODE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Nome Extenso" source-type="EntityFields">
        <TAG><![CDATA[#NOVOREGISTO:ENTIDADE:Nome Extenso#]]></TAG>
        <VALUE><![CDATA[#NOVOREGISTO:ENTIDADE:Nome Extenso#]]></VALUE>
        <XPATH><![CDATA[/CARD/ENTITIES/ENTITY[TYPE='P']/PROPERTIES/PROPERTY[NAME='Nome Extenso']/VALUE]]></XPATH>
      </FIELD>
      <FIELD type="EntityFields" label="Tratamento" source-type="EntityFields">
        <TAG><![CDATA[#NOVOREGISTO:ENTIDADE:Tratamento#]]></TAG>
        <VALUE><![CDATA[#NOVOREGISTO:ENTIDADE:Tratamento#]]></VALUE>
        <XPATH><![CDATA[/CARD/ENTITIES/ENTITY[TYPE='P']/PROPERTIES/PROPERTY[NAME='Tratamento']/VALUE]]></XPATH>
      </FIELD>
      <FIELD type="EntityFields" label="Título" source-type="EntityFields">
        <TAG><![CDATA[#NOVOREGISTO:ENTIDADE:Título#]]></TAG>
        <VALUE><![CDATA[#NOVOREGISTO:ENTIDADE:Título#]]></VALUE>
        <XPATH><![CDATA[/CARD/ENTITIES/ENTITY[TYPE='P']/PROPERTIES/PROPERTY[NAME='Título']/VALUE]]></XPATH>
      </FIELD>
      <FIELD type="EntityFields" label="Cargo" source-type="EntityFields">
        <TAG><![CDATA[#NOVOREGISTO:ENTIDADE:Cargo#]]></TAG>
        <VALUE><![CDATA[#NOVOREGISTO:ENTIDADE:Cargo#]]></VALUE>
        <XPATH><![CDATA[/CARD/ENTITIES/ENTITY[TYPE='P']/PROPERTIES/PROPERTY[NAME='Cargo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Código_Postal" source-type="EntityFields">
        <TAG><![CDATA[#NOVOREGISTO:ENTIDADE:Código_Postal#]]></TAG>
        <VALUE><![CDATA[#NOVOREGISTO:ENTIDADE:Código_Postal#]]></VALUE>
        <XPATH><![CDATA[/CARD/ENTITIES/ENTITY[TYPE='P']/PROPERTIES/PROPERTY[NAME='Código_Postal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Home Page" source-type="EntityFields">
        <TAG><![CDATA[#NOVOREGISTO:ENTIDADE:Home Page#]]></TAG>
        <VALUE><![CDATA[#NOVOREGISTO:ENTIDADE:Home Page#]]></VALUE>
        <XPATH><![CDATA[/CARD/ENTITIES/ENTITY[TYPE='P']/PROPERTIES/PROPERTY[NAME='Home Page']/VALUE]]></XPATH>
      </FIELD>
      <FIELD type="EntityFields" label="Notas" source-type="EntityFields">
        <TAG><![CDATA[#NOVOREGISTO:ENTIDADE:Notas#]]></TAG>
        <VALUE><![CDATA[#NOVOREGISTO:ENTIDADE:Notas#]]></VALUE>
        <XPATH><![CDATA[/CARD/ENTITIES/ENTITY[TYPE='P']/PROPERTIES/PROPERTY[NAME='Notas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Proc_Depen_SRAM" source-type="AdditionalFields">
        <TAG><![CDATA[#NOVOREGISTO:CA:Proc_Depen_SRAM#]]></TAG>
        <VALUE><![CDATA[#NOVOREGISTO:CA:Proc_Depen_SRAM#]]></VALUE>
        <XPATH><![CDATA[/CARD/FIELDS/FIELD[FIELD='Proc_Depen_SRAM']/VALUE]]></XPATH>
      </FIELD>
      <FIELD type="AdditionalFields" label="Nr_Proc_SRAM" source-type="AdditionalFields">
        <TAG><![CDATA[#NOVOREGISTO:CA:Nr_Proc_SRAM#]]></TAG>
        <VALUE><![CDATA[#NOVOREGISTO:CA:Nr_Proc_SRAM#]]></VALUE>
        <XPATH><![CDATA[/CARD/FIELDS/FIELD[FIELD='Nr_Proc_SRAM']/VALUE]]></XPATH>
      </FIELD>
      <FIELD type="AdditionalFields" label="Cadastro_Territ" source-type="AdditionalFields">
        <TAG><![CDATA[#NOVOREGISTO:CA:Cadastro_Territ#]]></TAG>
        <VALUE><![CDATA[#NOVOREGISTO:CA:Cadastro_Territ#]]></VALUE>
        <XPATH><![CDATA[/CARD/FIELDS/FIELD[FIELD='Cadastro_Territ']/VALUE]]></XPATH>
      </FIELD>
      <FIELD type="AdditionalFields" label="L_Territ_Rua" source-type="AdditionalFields">
        <TAG><![CDATA[#NOVOREGISTO:CA:L_Territ_Rua#]]></TAG>
        <VALUE><![CDATA[#NOVOREGISTO:CA:L_Territ_Rua#]]></VALUE>
        <XPATH><![CDATA[/CARD/FIELDS/FIELD[FIELD='L_Territ_Rua']/VALUE]]></XPATH>
      </FIELD>
      <FIELD type="AdditionalFields" label="L_Territ_NrPoli" source-type="AdditionalFields">
        <TAG><![CDATA[#NOVOREGISTO:CA:L_Territ_NrPoli#]]></TAG>
        <VALUE><![CDATA[#NOVOREGISTO:CA:L_Territ_NrPoli#]]></VALUE>
        <XPATH><![CDATA[/CARD/FIELDS/FIELD[FIELD='L_Territ_NrPoli']/VALUE]]></XPATH>
      </FIELD>
      <FIELD type="AdditionalFields" label="L_Territ_Fregue" source-type="AdditionalFields">
        <TAG><![CDATA[#NOVOREGISTO:CA:L_Territ_Fregue#]]></TAG>
        <VALUE><![CDATA[#NOVOREGISTO:CA:L_Territ_Fregue#]]></VALUE>
        <XPATH><![CDATA[/CARD/FIELDS/FIELD[FIELD='L_Territ_Fregue']/VALUE]]></XPATH>
      </FIELD>
      <FIELD type="AdditionalFields" label="Nr_AntProc_SRAM" source-type="AdditionalFields">
        <TAG><![CDATA[#NOVOREGISTO:CA:Nr_AntProc_SRAM#]]></TAG>
        <VALUE><![CDATA[#NOVOREGISTO:CA:Nr_AntProc_SRAM#]]></VALUE>
        <XPATH><![CDATA[/CARD/FIELDS/FIELD[FIELD='Nr_AntProc_SRAM']/VALUE]]></XPATH>
      </FIELD>
      <FIELD type="AdditionalFields" label="Nr_AntProc_DRA" source-type="AdditionalFields">
        <TAG><![CDATA[#NOVOREGISTO:CA:Nr_AntProc_DRA#]]></TAG>
        <VALUE><![CDATA[#NOVOREGISTO:CA:Nr_AntProc_DRA#]]></VALUE>
        <XPATH><![CDATA[/CARD/FIELDS/FIELD[FIELD='Nr_AntProc_DRA']/VALUE]]></XPATH>
      </FIELD>
      <FIELD type="AdditionalFields" label="Nr_AntProc_DRAM" source-type="AdditionalFields">
        <TAG><![CDATA[#NOVOREGISTO:CA:Nr_AntProc_DRAM#]]></TAG>
        <VALUE><![CDATA[#NOVOREGISTO:CA:Nr_AntProc_DRAM#]]></VALUE>
        <XPATH><![CDATA[/CARD/FIELDS/FIELD[FIELD='Nr_AntProc_DRAM']/VALUE]]></XPATH>
      </FIELD>
      <FIELD type="AdditionalFields" label="Nr_Proc_DRAM" source-type="AdditionalFields">
        <TAG><![CDATA[#NOVOREGISTO:CA:Nr_Proc_DRAM#]]></TAG>
        <VALUE><![CDATA[#NOVOREGISTO:CA:Nr_Proc_DRAM#]]></VALUE>
        <XPATH><![CDATA[/CARD/FIELDS/FIELD[FIELD='Nr_Proc_DRAM']/VALUE]]></XPATH>
      </FIELD>
      <FIELD type="AdditionalFields" label="Nr_Proc_DRA" source-type="AdditionalFields">
        <TAG><![CDATA[#NOVOREGISTO:CA:Nr_Proc_DRA#]]></TAG>
        <VALUE><![CDATA[#NOVOREGISTO:CA:Nr_Proc_DRA#]]></VALUE>
        <XPATH><![CDATA[/CARD/FIELDS/FIELD[FIELD='Nr_Proc_DRA']/VALUE]]></XPATH>
      </FIELD>
      <FIELD type="AdditionalFields" label="Proc_Depen_DRAM" source-type="AdditionalFields">
        <TAG><![CDATA[#NOVOREGISTO:CA:Proc_Depen_DRAM#]]></TAG>
        <VALUE><![CDATA[#NOVOREGISTO:CA:Proc_Depen_DRAM#]]></VALUE>
        <XPATH><![CDATA[/CARD/FIELDS/FIELD[FIELD='Proc_Depen_DRAM']/VALUE]]></XPATH>
      </FIELD>
      <FIELD type="AdditionalFields" label="Proc_Depen_DRA" source-type="AdditionalFields">
        <TAG><![CDATA[#NOVOREGISTO:CA:Proc_Depen_DRA#]]></TAG>
        <VALUE><![CDATA[#NOVOREGISTO:CA:Proc_Depen_DRA#]]></VALUE>
        <XPATH><![CDATA[/CARD/FIELDS/FIELD[FIELD='Proc_Depen_DRA']/VALUE]]></XPATH>
      </FIELD>
      <FIELD type="AdditionalFields" label="Entidade_P1" source-type="AdditionalFields">
        <TAG><![CDATA[#NOVOREGISTO:CA:Entidade_P1#]]></TAG>
        <VALUE><![CDATA[#NOVOREGISTO:CA:Entidade_P1#]]></VALUE>
        <XPATH><![CDATA[/CARD/FIELDS/FIELD[FIELD='Entidade_P1']/VALUE]]></XPATH>
      </FIELD>
      <FIELD type="AdditionalFields" label="ClasseEntidade" source-type="AdditionalFields">
        <TAG><![CDATA[#NOVOREGISTO:CA:ClasseEntidade#]]></TAG>
        <VALUE><![CDATA[#NOVOREGISTO:CA:ClasseEntidade#]]></VALUE>
        <XPATH><![CDATA[/CARD/FIELDS/FIELD[FIELD='ClasseEntidade']/VALUE]]></XPATH>
      </FIELD>
      <FIELD type="AdditionalFields" label="TesteProcessos" source-type="AdditionalFields">
        <TAG><![CDATA[#NOVOREGISTO:CA:TesteProcessos#]]></TAG>
        <VALUE><![CDATA[#NOVOREGISTO:CA:TesteProcessos#]]></VALUE>
        <XPATH><![CDATA[/CARD/FIELDS/FIELD[FIELD='TesteProcessos']/VALUE]]></XPATH>
      </FIELD>
      <FIELD type="AdditionalFields" label="ConcessCPR" source-type="AdditionalFields">
        <TAG><![CDATA[#NOVOREGISTO:CA:ConcessCPR#]]></TAG>
        <VALUE><![CDATA[#NOVOREGISTO:CA:ConcessCPR#]]></VALUE>
        <XPATH><![CDATA[/CARD/FIELDS/FIELD[FIELD='ConcessCPR']/VALUE]]></XPATH>
      </FIELD>
      <FIELD type="AdditionalFields" label="Eventosecerimon" source-type="AdditionalFields">
        <TAG><![CDATA[#NOVOREGISTO:CA:Eventosecerimon#]]></TAG>
        <VALUE><![CDATA[#NOVOREGISTO:CA:Eventosecerimon#]]></VALUE>
        <XPATH><![CDATA[/CARD/FIELDS/FIELD[FIELD='Eventosecerimon']/VALUE]]></XPATH>
      </FIELD>
      <FIELD type="AdditionalFields" label="ProcessIndiv" source-type="AdditionalFields">
        <TAG><![CDATA[#NOVOREGISTO:CA:ProcessIndiv#]]></TAG>
        <VALUE><![CDATA[#NOVOREGISTO:CA:ProcessIndiv#]]></VALUE>
        <XPATH><![CDATA[/CARD/FIELDS/FIELD[FIELD='ProcessIndiv']/VALUE]]></XPATH>
      </FIELD>
      <FIELD type="AdditionalFields" label="EspiritoVerde" source-type="AdditionalFields">
        <TAG><![CDATA[#NOVOREGISTO:CA:EspiritoVerde#]]></TAG>
        <VALUE><![CDATA[#NOVOREGISTO:CA:EspiritoVerde#]]></VALUE>
        <XPATH><![CDATA[/CARD/FIELDS/FIELD[FIELD='EspiritoVerde']/VALUE]]></XPATH>
      </FIELD>
      <FIELD type="AdditionalFields" label="Notificacao_Ent" source-type="AdditionalFields">
        <TAG><![CDATA[#NOVOREGISTO:CA:Notificacao_Ent#]]></TAG>
        <VALUE><![CDATA[#NOVOREGISTO:CA:Notificacao_Ent#]]></VALUE>
        <XPATH><![CDATA[/CARD/FIELDS/FIELD[FIELD='Notificacao_Ent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Nome Extenso" source-type="EntityFields">
        <TAG><![CDATA[#PRIMEIROREGISTO:ENTIDADE:Nome Extenso#]]></TAG>
        <VALUE><![CDATA[#PRIMEIROREGISTO:ENTIDADE:Nome Extenso#]]></VALUE>
        <XPATH><![CDATA[/CARD/ENTITIES/ENTITY[TYPE='P']/PROPERTIES/PROPERTY[NAME='Nome Extenso']/VALUE]]></XPATH>
      </FIELD>
      <FIELD type="EntityFields" label="Tratamento" source-type="EntityFields">
        <TAG><![CDATA[#PRIMEIROREGISTO:ENTIDADE:Tratamento#]]></TAG>
        <VALUE><![CDATA[#PRIMEIROREGISTO:ENTIDADE:Tratamento#]]></VALUE>
        <XPATH><![CDATA[/CARD/ENTITIES/ENTITY[TYPE='P']/PROPERTIES/PROPERTY[NAME='Tratamento']/VALUE]]></XPATH>
      </FIELD>
      <FIELD type="EntityFields" label="Título" source-type="EntityFields">
        <TAG><![CDATA[#PRIMEIROREGISTO:ENTIDADE:Título#]]></TAG>
        <VALUE><![CDATA[#PRIMEIROREGISTO:ENTIDADE:Título#]]></VALUE>
        <XPATH><![CDATA[/CARD/ENTITIES/ENTITY[TYPE='P']/PROPERTIES/PROPERTY[NAME='Título']/VALUE]]></XPATH>
      </FIELD>
      <FIELD type="EntityFields" label="Cargo" source-type="EntityFields">
        <TAG><![CDATA[#PRIMEIROREGISTO:ENTIDADE:Cargo#]]></TAG>
        <VALUE><![CDATA[#PRIMEIROREGISTO:ENTIDADE:Cargo#]]></VALUE>
        <XPATH><![CDATA[/CARD/ENTITIES/ENTITY[TYPE='P']/PROPERTIES/PROPERTY[NAME='Cargo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Código_Postal" source-type="EntityFields">
        <TAG><![CDATA[#PRIMEIROREGISTO:ENTIDADE:Código_Postal#]]></TAG>
        <VALUE><![CDATA[#PRIMEIROREGISTO:ENTIDADE:Código_Postal#]]></VALUE>
        <XPATH><![CDATA[/CARD/ENTITIES/ENTITY[TYPE='P']/PROPERTIES/PROPERTY[NAME='Código_Postal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Home Page" source-type="EntityFields">
        <TAG><![CDATA[#PRIMEIROREGISTO:ENTIDADE:Home Page#]]></TAG>
        <VALUE><![CDATA[#PRIMEIROREGISTO:ENTIDADE:Home Page#]]></VALUE>
        <XPATH><![CDATA[/CARD/ENTITIES/ENTITY[TYPE='P']/PROPERTIES/PROPERTY[NAME='Home Page']/VALUE]]></XPATH>
      </FIELD>
      <FIELD type="EntityFields" label="Notas" source-type="EntityFields">
        <TAG><![CDATA[#PRIMEIROREGISTO:ENTIDADE:Notas#]]></TAG>
        <VALUE><![CDATA[#PRIMEIROREGISTO:ENTIDADE:Notas#]]></VALUE>
        <XPATH><![CDATA[/CARD/ENTITIES/ENTITY[TYPE='P']/PROPERTIES/PROPERTY[NAME='Notas']/VALUE]]></XPATH>
      </FIELD>
    </NODE>
    <NODE label="Documento" type="CardDocument">
      <FIELD label="Tipo de Documento">
        <TAG><![CDATA[#PRIMEIROREGISTO:DOCUMENTO:1:TIPO#]]></TAG>
        <VALUE><![CDATA[#PRIMEIROREGISTO:DOCUMENTO:1:TIPO#]]></VALUE>
        <XPATH/>
      </FIELD>
      <FIELD label="Referência">
        <TAG><![CDATA[#PRIMEIROREGISTO:DOCUMENTO:1:REFERENCIA#]]></TAG>
        <VALUE><![CDATA[#PRIMEIROREGISTO:DOCUMENTO:1:REFERENCIA#]]></VALUE>
        <XPATH/>
      </FIELD>
      <FIELD label="Observações">
        <TAG><![CDATA[#PRIMEIROREGISTO:DOCUMENTO:1:OBSERVACOES#]]></TAG>
        <VALUE><![CDATA[#PRIMEIROREGISTO:DOCUMENTO:1:OBSERVACOES#]]></VALUE>
        <XPATH/>
      </FIELD>
      <FIELD label="Data na Origem" dtype="D">
        <TAG><![CDATA[#PRIMEIROREGISTO:DOCUMENTO:1:DATAORIGEM#]]></TAG>
        <VALUE><![CDATA[#PRIMEIROREGISTO:DOCUMENTO:1:DATAORIGEM#]]></VALUE>
        <XPATH/>
      </FIELD>
    </NODE>
    <NODE label="Campos Adicionais..." isWindowSelector="true">
      <FIELD type="AdditionalFields" label="Proc_Depen_SRAM" source-type="AdditionalFields">
        <TAG><![CDATA[#PRIMEIROREGISTO:CA:Proc_Depen_SRAM#]]></TAG>
        <VALUE><![CDATA[#PRIMEIROREGISTO:CA:Proc_Depen_SRAM#]]></VALUE>
        <XPATH><![CDATA[/CARD/FIELDS/FIELD[NAME='Proc_Depen_SRAM']/VALUE]]></XPATH>
      </FIELD>
      <FIELD type="AdditionalFields" label="Nr_Proc_SRAM" source-type="AdditionalFields">
        <TAG><![CDATA[#PRIMEIROREGISTO:CA:Nr_Proc_SRAM#]]></TAG>
        <VALUE><![CDATA[#PRIMEIROREGISTO:CA:Nr_Proc_SRAM#]]></VALUE>
        <XPATH><![CDATA[/CARD/FIELDS/FIELD[NAME='Nr_Proc_SRAM']/VALUE]]></XPATH>
      </FIELD>
      <FIELD type="AdditionalFields" label="Cadastro_Territ" source-type="AdditionalFields">
        <TAG><![CDATA[#PRIMEIROREGISTO:CA:Cadastro_Territ#]]></TAG>
        <VALUE><![CDATA[#PRIMEIROREGISTO:CA:Cadastro_Territ#]]></VALUE>
        <XPATH><![CDATA[/CARD/FIELDS/FIELD[NAME='Cadastro_Territ']/VALUE]]></XPATH>
      </FIELD>
      <FIELD type="AdditionalFields" label="L_Territ_Rua" source-type="AdditionalFields">
        <TAG><![CDATA[#PRIMEIROREGISTO:CA:L_Territ_Rua#]]></TAG>
        <VALUE><![CDATA[#PRIMEIROREGISTO:CA:L_Territ_Rua#]]></VALUE>
        <XPATH><![CDATA[/CARD/FIELDS/FIELD[NAME='L_Territ_Rua']/VALUE]]></XPATH>
      </FIELD>
      <FIELD type="AdditionalFields" label="L_Territ_NrPoli" source-type="AdditionalFields">
        <TAG><![CDATA[#PRIMEIROREGISTO:CA:L_Territ_NrPoli#]]></TAG>
        <VALUE><![CDATA[#PRIMEIROREGISTO:CA:L_Territ_NrPoli#]]></VALUE>
        <XPATH><![CDATA[/CARD/FIELDS/FIELD[NAME='L_Territ_NrPoli']/VALUE]]></XPATH>
      </FIELD>
      <FIELD type="AdditionalFields" label="L_Territ_Fregue" source-type="AdditionalFields">
        <TAG><![CDATA[#PRIMEIROREGISTO:CA:L_Territ_Fregue#]]></TAG>
        <VALUE><![CDATA[#PRIMEIROREGISTO:CA:L_Territ_Fregue#]]></VALUE>
        <XPATH><![CDATA[/CARD/FIELDS/FIELD[NAME='L_Territ_Fregue']/VALUE]]></XPATH>
      </FIELD>
      <FIELD type="AdditionalFields" label="Nr_AntProc_SRAM" source-type="AdditionalFields">
        <TAG><![CDATA[#PRIMEIROREGISTO:CA:Nr_AntProc_SRAM#]]></TAG>
        <VALUE><![CDATA[#PRIMEIROREGISTO:CA:Nr_AntProc_SRAM#]]></VALUE>
        <XPATH><![CDATA[/CARD/FIELDS/FIELD[NAME='Nr_AntProc_SRAM']/VALUE]]></XPATH>
      </FIELD>
      <FIELD type="AdditionalFields" label="Nr_AntProc_DRA" source-type="AdditionalFields">
        <TAG><![CDATA[#PRIMEIROREGISTO:CA:Nr_AntProc_DRA#]]></TAG>
        <VALUE><![CDATA[#PRIMEIROREGISTO:CA:Nr_AntProc_DRA#]]></VALUE>
        <XPATH><![CDATA[/CARD/FIELDS/FIELD[NAME='Nr_AntProc_DRA']/VALUE]]></XPATH>
      </FIELD>
      <FIELD type="AdditionalFields" label="Nr_AntProc_DRAM" source-type="AdditionalFields">
        <TAG><![CDATA[#PRIMEIROREGISTO:CA:Nr_AntProc_DRAM#]]></TAG>
        <VALUE><![CDATA[#PRIMEIROREGISTO:CA:Nr_AntProc_DRAM#]]></VALUE>
        <XPATH><![CDATA[/CARD/FIELDS/FIELD[NAME='Nr_AntProc_DRAM']/VALUE]]></XPATH>
      </FIELD>
      <FIELD type="AdditionalFields" label="Nr_Proc_DRAM" source-type="AdditionalFields">
        <TAG><![CDATA[#PRIMEIROREGISTO:CA:Nr_Proc_DRAM#]]></TAG>
        <VALUE><![CDATA[#PRIMEIROREGISTO:CA:Nr_Proc_DRAM#]]></VALUE>
        <XPATH><![CDATA[/CARD/FIELDS/FIELD[NAME='Nr_Proc_DRAM']/VALUE]]></XPATH>
      </FIELD>
      <FIELD type="AdditionalFields" label="Nr_Proc_DRA" source-type="AdditionalFields">
        <TAG><![CDATA[#PRIMEIROREGISTO:CA:Nr_Proc_DRA#]]></TAG>
        <VALUE><![CDATA[#PRIMEIROREGISTO:CA:Nr_Proc_DRA#]]></VALUE>
        <XPATH><![CDATA[/CARD/FIELDS/FIELD[NAME='Nr_Proc_DRA']/VALUE]]></XPATH>
      </FIELD>
      <FIELD type="AdditionalFields" label="Proc_Depen_DRAM" source-type="AdditionalFields">
        <TAG><![CDATA[#PRIMEIROREGISTO:CA:Proc_Depen_DRAM#]]></TAG>
        <VALUE><![CDATA[#PRIMEIROREGISTO:CA:Proc_Depen_DRAM#]]></VALUE>
        <XPATH><![CDATA[/CARD/FIELDS/FIELD[NAME='Proc_Depen_DRAM']/VALUE]]></XPATH>
      </FIELD>
      <FIELD type="AdditionalFields" label="Proc_Depen_DRA" source-type="AdditionalFields">
        <TAG><![CDATA[#PRIMEIROREGISTO:CA:Proc_Depen_DRA#]]></TAG>
        <VALUE><![CDATA[#PRIMEIROREGISTO:CA:Proc_Depen_DRA#]]></VALUE>
        <XPATH><![CDATA[/CARD/FIELDS/FIELD[NAME='Proc_Depen_DRA']/VALUE]]></XPATH>
      </FIELD>
      <FIELD type="AdditionalFields" label="Entidade_P1" source-type="AdditionalFields">
        <TAG><![CDATA[#PRIMEIROREGISTO:CA:Entidade_P1#]]></TAG>
        <VALUE><![CDATA[#PRIMEIROREGISTO:CA:Entidade_P1#]]></VALUE>
        <XPATH><![CDATA[/CARD/FIELDS/FIELD[NAME='Entidade_P1']/VALUE]]></XPATH>
      </FIELD>
      <FIELD type="AdditionalFields" label="ClasseEntidade" source-type="AdditionalFields">
        <TAG><![CDATA[#PRIMEIROREGISTO:CA:ClasseEntidade#]]></TAG>
        <VALUE><![CDATA[#PRIMEIROREGISTO:CA:ClasseEntidade#]]></VALUE>
        <XPATH><![CDATA[/CARD/FIELDS/FIELD[NAME='ClasseEntidade']/VALUE]]></XPATH>
      </FIELD>
      <FIELD type="AdditionalFields" label="TesteProcessos" source-type="AdditionalFields">
        <TAG><![CDATA[#PRIMEIROREGISTO:CA:TesteProcessos#]]></TAG>
        <VALUE><![CDATA[#PRIMEIROREGISTO:CA:TesteProcessos#]]></VALUE>
        <XPATH><![CDATA[/CARD/FIELDS/FIELD[NAME='TesteProcessos']/VALUE]]></XPATH>
      </FIELD>
      <FIELD type="AdditionalFields" label="ConcessCPR" source-type="AdditionalFields">
        <TAG><![CDATA[#PRIMEIROREGISTO:CA:ConcessCPR#]]></TAG>
        <VALUE><![CDATA[#PRIMEIROREGISTO:CA:ConcessCPR#]]></VALUE>
        <XPATH><![CDATA[/CARD/FIELDS/FIELD[NAME='ConcessCPR']/VALUE]]></XPATH>
      </FIELD>
      <FIELD type="AdditionalFields" label="Eventosecerimon" source-type="AdditionalFields">
        <TAG><![CDATA[#PRIMEIROREGISTO:CA:Eventosecerimon#]]></TAG>
        <VALUE><![CDATA[#PRIMEIROREGISTO:CA:Eventosecerimon#]]></VALUE>
        <XPATH><![CDATA[/CARD/FIELDS/FIELD[NAME='Eventosecerimon']/VALUE]]></XPATH>
      </FIELD>
      <FIELD type="AdditionalFields" label="ProcessIndiv" source-type="AdditionalFields">
        <TAG><![CDATA[#PRIMEIROREGISTO:CA:ProcessIndiv#]]></TAG>
        <VALUE><![CDATA[#PRIMEIROREGISTO:CA:ProcessIndiv#]]></VALUE>
        <XPATH><![CDATA[/CARD/FIELDS/FIELD[NAME='ProcessIndiv']/VALUE]]></XPATH>
      </FIELD>
      <FIELD type="AdditionalFields" label="EspiritoVerde" source-type="AdditionalFields">
        <TAG><![CDATA[#PRIMEIROREGISTO:CA:EspiritoVerde#]]></TAG>
        <VALUE><![CDATA[#PRIMEIROREGISTO:CA:EspiritoVerde#]]></VALUE>
        <XPATH><![CDATA[/CARD/FIELDS/FIELD[NAME='EspiritoVerde']/VALUE]]></XPATH>
      </FIELD>
      <FIELD type="AdditionalFields" label="Notificacao_Ent" source-type="AdditionalFields">
        <TAG><![CDATA[#PRIMEIROREGISTO:CA:Notificacao_Ent#]]></TAG>
        <VALUE><![CDATA[#PRIMEIROREGISTO:CA:Notificacao_Ent#]]></VALUE>
        <XPATH><![CDATA[/CARD/FIELDS/FIELD[NAME='Notificacao_Ent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Proc_Depen_SRAM" source-type="AdditionalFields">
        <TAG><![CDATA[#PRIMEIROPROCESSO:CA:Proc_Depen_SRAM#]]></TAG>
        <VALUE><![CDATA[#PRIMEIROPROCESSO:CA:Proc_Depen_SRAM#]]></VALUE>
        <XPATH><![CDATA[/CARD/FIELDS/FIELD[NAME='Proc_Depen_SRAM']/VALUE]]></XPATH>
      </FIELD>
      <FIELD type="AdditionalFields" label="Nr_Proc_SRAM" source-type="AdditionalFields">
        <TAG><![CDATA[#PRIMEIROPROCESSO:CA:Nr_Proc_SRAM#]]></TAG>
        <VALUE><![CDATA[#PRIMEIROPROCESSO:CA:Nr_Proc_SRAM#]]></VALUE>
        <XPATH><![CDATA[/CARD/FIELDS/FIELD[NAME='Nr_Proc_SRAM']/VALUE]]></XPATH>
      </FIELD>
      <FIELD type="AdditionalFields" label="Cadastro_Territ" source-type="AdditionalFields">
        <TAG><![CDATA[#PRIMEIROPROCESSO:CA:Cadastro_Territ#]]></TAG>
        <VALUE><![CDATA[#PRIMEIROPROCESSO:CA:Cadastro_Territ#]]></VALUE>
        <XPATH><![CDATA[/CARD/FIELDS/FIELD[NAME='Cadastro_Territ']/VALUE]]></XPATH>
      </FIELD>
      <FIELD type="AdditionalFields" label="L_Territ_Rua" source-type="AdditionalFields">
        <TAG><![CDATA[#PRIMEIROPROCESSO:CA:L_Territ_Rua#]]></TAG>
        <VALUE><![CDATA[#PRIMEIROPROCESSO:CA:L_Territ_Rua#]]></VALUE>
        <XPATH><![CDATA[/CARD/FIELDS/FIELD[NAME='L_Territ_Rua']/VALUE]]></XPATH>
      </FIELD>
      <FIELD type="AdditionalFields" label="L_Territ_NrPoli" source-type="AdditionalFields">
        <TAG><![CDATA[#PRIMEIROPROCESSO:CA:L_Territ_NrPoli#]]></TAG>
        <VALUE><![CDATA[#PRIMEIROPROCESSO:CA:L_Territ_NrPoli#]]></VALUE>
        <XPATH><![CDATA[/CARD/FIELDS/FIELD[NAME='L_Territ_NrPoli']/VALUE]]></XPATH>
      </FIELD>
      <FIELD type="AdditionalFields" label="L_Territ_Fregue" source-type="AdditionalFields">
        <TAG><![CDATA[#PRIMEIROPROCESSO:CA:L_Territ_Fregue#]]></TAG>
        <VALUE><![CDATA[#PRIMEIROPROCESSO:CA:L_Territ_Fregue#]]></VALUE>
        <XPATH><![CDATA[/CARD/FIELDS/FIELD[NAME='L_Territ_Fregue']/VALUE]]></XPATH>
      </FIELD>
      <FIELD type="AdditionalFields" label="Nr_AntProc_SRAM" source-type="AdditionalFields">
        <TAG><![CDATA[#PRIMEIROPROCESSO:CA:Nr_AntProc_SRAM#]]></TAG>
        <VALUE><![CDATA[#PRIMEIROPROCESSO:CA:Nr_AntProc_SRAM#]]></VALUE>
        <XPATH><![CDATA[/CARD/FIELDS/FIELD[NAME='Nr_AntProc_SRAM']/VALUE]]></XPATH>
      </FIELD>
      <FIELD type="AdditionalFields" label="Nr_AntProc_DRA" source-type="AdditionalFields">
        <TAG><![CDATA[#PRIMEIROPROCESSO:CA:Nr_AntProc_DRA#]]></TAG>
        <VALUE><![CDATA[#PRIMEIROPROCESSO:CA:Nr_AntProc_DRA#]]></VALUE>
        <XPATH><![CDATA[/CARD/FIELDS/FIELD[NAME='Nr_AntProc_DRA']/VALUE]]></XPATH>
      </FIELD>
      <FIELD type="AdditionalFields" label="Nr_AntProc_DRAM" source-type="AdditionalFields">
        <TAG><![CDATA[#PRIMEIROPROCESSO:CA:Nr_AntProc_DRAM#]]></TAG>
        <VALUE><![CDATA[#PRIMEIROPROCESSO:CA:Nr_AntProc_DRAM#]]></VALUE>
        <XPATH><![CDATA[/CARD/FIELDS/FIELD[NAME='Nr_AntProc_DRAM']/VALUE]]></XPATH>
      </FIELD>
      <FIELD type="AdditionalFields" label="Nr_Proc_DRAM" source-type="AdditionalFields">
        <TAG><![CDATA[#PRIMEIROPROCESSO:CA:Nr_Proc_DRAM#]]></TAG>
        <VALUE><![CDATA[#PRIMEIROPROCESSO:CA:Nr_Proc_DRAM#]]></VALUE>
        <XPATH><![CDATA[/CARD/FIELDS/FIELD[NAME='Nr_Proc_DRAM']/VALUE]]></XPATH>
      </FIELD>
      <FIELD type="AdditionalFields" label="Nr_Proc_DRA" source-type="AdditionalFields">
        <TAG><![CDATA[#PRIMEIROPROCESSO:CA:Nr_Proc_DRA#]]></TAG>
        <VALUE><![CDATA[#PRIMEIROPROCESSO:CA:Nr_Proc_DRA#]]></VALUE>
        <XPATH><![CDATA[/CARD/FIELDS/FIELD[NAME='Nr_Proc_DRA']/VALUE]]></XPATH>
      </FIELD>
      <FIELD type="AdditionalFields" label="Proc_Depen_DRAM" source-type="AdditionalFields">
        <TAG><![CDATA[#PRIMEIROPROCESSO:CA:Proc_Depen_DRAM#]]></TAG>
        <VALUE><![CDATA[#PRIMEIROPROCESSO:CA:Proc_Depen_DRAM#]]></VALUE>
        <XPATH><![CDATA[/CARD/FIELDS/FIELD[NAME='Proc_Depen_DRAM']/VALUE]]></XPATH>
      </FIELD>
      <FIELD type="AdditionalFields" label="Proc_Depen_DRA" source-type="AdditionalFields">
        <TAG><![CDATA[#PRIMEIROPROCESSO:CA:Proc_Depen_DRA#]]></TAG>
        <VALUE><![CDATA[#PRIMEIROPROCESSO:CA:Proc_Depen_DRA#]]></VALUE>
        <XPATH><![CDATA[/CARD/FIELDS/FIELD[NAME='Proc_Depen_DRA']/VALUE]]></XPATH>
      </FIELD>
      <FIELD type="AdditionalFields" label="Entidade_P1" source-type="AdditionalFields">
        <TAG><![CDATA[#PRIMEIROPROCESSO:CA:Entidade_P1#]]></TAG>
        <VALUE><![CDATA[#PRIMEIROPROCESSO:CA:Entidade_P1#]]></VALUE>
        <XPATH><![CDATA[/CARD/FIELDS/FIELD[NAME='Entidade_P1']/VALUE]]></XPATH>
      </FIELD>
      <FIELD type="AdditionalFields" label="ClasseEntidade" source-type="AdditionalFields">
        <TAG><![CDATA[#PRIMEIROPROCESSO:CA:ClasseEntidade#]]></TAG>
        <VALUE><![CDATA[#PRIMEIROPROCESSO:CA:ClasseEntidade#]]></VALUE>
        <XPATH><![CDATA[/CARD/FIELDS/FIELD[NAME='ClasseEntidade']/VALUE]]></XPATH>
      </FIELD>
      <FIELD type="AdditionalFields" label="TesteProcessos" source-type="AdditionalFields">
        <TAG><![CDATA[#PRIMEIROPROCESSO:CA:TesteProcessos#]]></TAG>
        <VALUE><![CDATA[#PRIMEIROPROCESSO:CA:TesteProcessos#]]></VALUE>
        <XPATH><![CDATA[/CARD/FIELDS/FIELD[NAME='TesteProcessos']/VALUE]]></XPATH>
      </FIELD>
      <FIELD type="AdditionalFields" label="ConcessCPR" source-type="AdditionalFields">
        <TAG><![CDATA[#PRIMEIROPROCESSO:CA:ConcessCPR#]]></TAG>
        <VALUE><![CDATA[#PRIMEIROPROCESSO:CA:ConcessCPR#]]></VALUE>
        <XPATH><![CDATA[/CARD/FIELDS/FIELD[NAME='ConcessCPR']/VALUE]]></XPATH>
      </FIELD>
      <FIELD type="AdditionalFields" label="Eventosecerimon" source-type="AdditionalFields">
        <TAG><![CDATA[#PRIMEIROPROCESSO:CA:Eventosecerimon#]]></TAG>
        <VALUE><![CDATA[#PRIMEIROPROCESSO:CA:Eventosecerimon#]]></VALUE>
        <XPATH><![CDATA[/CARD/FIELDS/FIELD[NAME='Eventosecerimon']/VALUE]]></XPATH>
      </FIELD>
      <FIELD type="AdditionalFields" label="ProcessIndiv" source-type="AdditionalFields">
        <TAG><![CDATA[#PRIMEIROPROCESSO:CA:ProcessIndiv#]]></TAG>
        <VALUE><![CDATA[#PRIMEIROPROCESSO:CA:ProcessIndiv#]]></VALUE>
        <XPATH><![CDATA[/CARD/FIELDS/FIELD[NAME='ProcessIndiv']/VALUE]]></XPATH>
      </FIELD>
      <FIELD type="AdditionalFields" label="EspiritoVerde" source-type="AdditionalFields">
        <TAG><![CDATA[#PRIMEIROPROCESSO:CA:EspiritoVerde#]]></TAG>
        <VALUE><![CDATA[#PRIMEIROPROCESSO:CA:EspiritoVerde#]]></VALUE>
        <XPATH><![CDATA[/CARD/FIELDS/FIELD[NAME='EspiritoVerde']/VALUE]]></XPATH>
      </FIELD>
      <FIELD type="AdditionalFields" label="Notificacao_Ent" source-type="AdditionalFields">
        <TAG><![CDATA[#PRIMEIROPROCESSO:CA:Notificacao_Ent#]]></TAG>
        <VALUE><![CDATA[#PRIMEIROPROCESSO:CA:Notificacao_Ent#]]></VALUE>
        <XPATH><![CDATA[/CARD/FIELDS/FIELD[NAME='Notificacao_Ent']/VALUE]]></XPATH>
      </FIELD>
    </NODE>
  </NODE>
  <NODE label="Registo" type="Card" source-type="CardTemplate" replaceValue="false">
    <FIELD label="Nº de Registo">
      <TAG><![CDATA[#REGISTO:NUMERO#]]></TAG>
      <VALUE><![CDATA[#REGISTO:NUMERO#]]></VALUE>
      <XPATH/>
    </FIELD>
    <FIELD label="Código de barras do Nº de Registo" dtype="barcode">
      <TAG><![CDATA[#REGISTO:CODIGOBARRAS#]]></TAG>
      <VALUE>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</VALUE>
      <XPATH/>
    </FIELD>
    <FIELD label="Assunto">
      <TAG><![CDATA[#REGISTO:ASSUNTO#]]></TAG>
      <VALUE><![CDATA[#REGISTO:ASSUNTO#]]></VALUE>
      <XPATH/>
    </FIELD>
    <FIELD label="Observações">
      <TAG><![CDATA[#REGISTO:OBSERVACOES#]]></TAG>
      <VALUE><![CDATA[#REGISTO:OBSERVACOES#]]></VALUE>
      <XPATH/>
    </FIELD>
    <FIELD label="Data" dtype="D">
      <TAG><![CDATA[#REGISTO:DATA#]]></TAG>
      <VALUE><![CDATA[#REGISTO:DATA#]]></VALUE>
      <XPATH/>
    </FIELD>
    <NODE label="Classificação" type="CardClassitication">
      <FIELD label="Descrição">
        <TAG><![CDATA[#REGISTO:CLASSIFICACAO:1:DESCRICAO#]]></TAG>
        <VALUE><![CDATA[#REGISTO:CLASSIFICACAO:1:DESCRICAO#]]></VALUE>
        <XPATH/>
      </FIELD>
      <FIELD label="Código">
        <TAG><![CDATA[#REGISTO:CLASSIFICACAO:1:CODIGO#]]></TAG>
        <VALUE><![CDATA[#REGISTO:CLASSIFICACAO:1:CODIGO#]]></VALUE>
        <XPATH/>
      </FIELD>
    </NODE>
    <NODE label="Processo" type="CardProcess">
      <FIELD label="Código">
        <TAG><![CDATA[#REGISTO:PROCESSO:1:CODIGO#]]></TAG>
        <VALUE><![CDATA[#REGISTO:PROCESSO:1:CODIGO#]]></VALUE>
        <XPATH/>
      </FIELD>
      <FIELD label="Assunto">
        <TAG><![CDATA[#REGISTO:PROCESSO:1:ASSUNTO#]]></TAG>
        <VALUE><![CDATA[#REGISTO:PROCESSO:1:ASSUNTO#]]></VALUE>
        <XPATH/>
      </FIELD>
    </NODE>
    <NODE label="Entidade" type="CardEntity">
      <FIELD label="Nome">
        <TAG><![CDATA[#REGISTO:ENTIDADE:NOME#]]></TAG>
        <VALUE><![CDATA[#REGISTO:ENTIDADE:NOME#]]></VALUE>
        <XPATH><![CDATA[/CARD/ENTITIES/ENTITY[TYPE='P']/NAME]]></XPATH>
      </FIELD>
      <FIELD label="Organização">
        <TAG><![CDATA[#REGISTO:ENTIDADE:ORGANIZAÇÃO#]]></TAG>
        <VALUE><![CDATA[#REGISTO:ENTIDADE:ORGANIZAÇÃO#]]></VALUE>
        <XPATH><![CDATA[/CARD/ENTITIES/ENTITY[TYPE='P']/ORGANIZATION]]></XPATH>
      </FIELD>
      <FIELD label="Email">
        <TAG><![CDATA[#REGISTO:ENTIDADE:EMAIL#]]></TAG>
        <VALUE><![CDATA[#REGISTO:ENTIDADE:EMAIL#]]></VALUE>
        <XPATH><![CDATA[/CARD/ENTITIES/ENTITY[TYPE='P']/EMAIL]]></XPATH>
      </FIELD>
      <FIELD type="EntityFields" label="Nome Extenso" source-type="EntityFields">
        <TAG><![CDATA[#REGISTO:ENTIDADE:Nome Extenso#]]></TAG>
        <VALUE><![CDATA[Nome Extenso]]></VALUE>
        <XPATH><![CDATA[/CARD/ENTITIES/ENTITY[TYPE='P']/PROPERTIES/PROPERTY[NAME='Nome Extenso']/VALUE]]></XPATH>
      </FIELD>
      <FIELD type="EntityFields" label="Tratamento" source-type="EntityFields">
        <TAG><![CDATA[#REGISTO:ENTIDADE:Tratamento#]]></TAG>
        <VALUE><![CDATA[Tratamento]]></VALUE>
        <XPATH><![CDATA[/CARD/ENTITIES/ENTITY[TYPE='P']/PROPERTIES/PROPERTY[NAME='Tratamento']/VALUE]]></XPATH>
      </FIELD>
      <FIELD type="EntityFields" label="Título" source-type="EntityFields">
        <TAG><![CDATA[#REGISTO:ENTIDADE:Título#]]></TAG>
        <VALUE><![CDATA[Título]]></VALUE>
        <XPATH><![CDATA[/CARD/ENTITIES/ENTITY[TYPE='P']/PROPERTIES/PROPERTY[NAME='Título']/VALUE]]></XPATH>
      </FIELD>
      <FIELD type="EntityFields" label="Cargo" source-type="EntityFields">
        <TAG><![CDATA[#REGISTO:ENTIDADE:Cargo#]]></TAG>
        <VALUE><![CDATA[Cargo]]></VALUE>
        <XPATH><![CDATA[/CARD/ENTITIES/ENTITY[TYPE='P']/PROPERTIES/PROPERTY[NAME='Cargo']/VALUE]]></XPATH>
      </FIELD>
      <FIELD type="EntityFields" label="Telefone" source-type="EntityFields">
        <TAG><![CDATA[#REGISTO:ENTIDADE:Telefone#]]></TAG>
        <VALUE><![CDATA[Telefone]]></VALUE>
        <XPATH><![CDATA[/CARD/ENTITIES/ENTITY[TYPE='P']/PROPERTIES/PROPERTY[NAME='Telefone']/VALUE]]></XPATH>
      </FIELD>
      <FIELD type="EntityFields" label="Fax" source-type="EntityFields">
        <TAG><![CDATA[#REGISTO:ENTIDADE:Fax#]]></TAG>
        <VALUE><![CDATA[Fax]]></VALUE>
        <XPATH><![CDATA[/CARD/ENTITIES/ENTITY[TYPE='P']/PROPERTIES/PROPERTY[NAME='Fax']/VALUE]]></XPATH>
      </FIELD>
      <FIELD type="EntityFields" label="Telemóvel" source-type="EntityFields">
        <TAG><![CDATA[#REGISTO:ENTIDADE:Telemóvel#]]></TAG>
        <VALUE><![CDATA[Telemóvel]]></VALUE>
        <XPATH><![CDATA[/CARD/ENTITIES/ENTITY[TYPE='P']/PROPERTIES/PROPERTY[NAME='Telemóvel']/VALUE]]></XPATH>
      </FIELD>
      <FIELD type="EntityFields" label="Morada" source-type="EntityFields">
        <TAG><![CDATA[#REGISTO:ENTIDADE:Morada#]]></TAG>
        <VALUE><![CDATA[Morada]]></VALUE>
        <XPATH><![CDATA[/CARD/ENTITIES/ENTITY[TYPE='P']/PROPERTIES/PROPERTY[NAME='Morada']/VALUE]]></XPATH>
      </FIELD>
      <FIELD type="EntityFields" label="Localidade" source-type="EntityFields">
        <TAG><![CDATA[#REGISTO:ENTIDADE:Localidade#]]></TAG>
        <VALUE><![CDATA[Localidade]]></VALUE>
        <XPATH><![CDATA[/CARD/ENTITIES/ENTITY[TYPE='P']/PROPERTIES/PROPERTY[NAME='Localidade']/VALUE]]></XPATH>
      </FIELD>
      <FIELD type="EntityFields" label="Código_Postal" source-type="EntityFields">
        <TAG><![CDATA[#REGISTO:ENTIDADE:Código_Postal#]]></TAG>
        <VALUE><![CDATA[Código_Postal]]></VALUE>
        <XPATH><![CDATA[/CARD/ENTITIES/ENTITY[TYPE='P']/PROPERTIES/PROPERTY[NAME='Código_Postal']/VALUE]]></XPATH>
      </FIELD>
      <FIELD type="EntityFields" label="País" source-type="EntityFields">
        <TAG><![CDATA[#REGISTO:ENTIDADE:País#]]></TAG>
        <VALUE><![CDATA[País]]></VALUE>
        <XPATH><![CDATA[/CARD/ENTITIES/ENTITY[TYPE='P']/PROPERTIES/PROPERTY[NAME='País']/VALUE]]></XPATH>
      </FIELD>
      <FIELD type="EntityFields" label="Home Page" source-type="EntityFields">
        <TAG><![CDATA[#REGISTO:ENTIDADE:Home Page#]]></TAG>
        <VALUE><![CDATA[Home Page]]></VALUE>
        <XPATH><![CDATA[/CARD/ENTITIES/ENTITY[TYPE='P']/PROPERTIES/PROPERTY[NAME='Home Page']/VALUE]]></XPATH>
      </FIELD>
      <FIELD type="EntityFields" label="Notas" source-type="EntityFields">
        <TAG><![CDATA[#REGISTO:ENTIDADE:Notas#]]></TAG>
        <VALUE><![CDATA[Notas]]></VALUE>
        <XPATH><![CDATA[/CARD/ENTITIES/ENTITY[TYPE='P']/PROPERTIES/PROPERTY[NAME='Notas']/VALUE]]></XPATH>
      </FIELD>
    </NODE>
    <NODE label="Distribuição" type="CardDistribution">
      <FIELD label="Código">
        <TAG><![CDATA[#REGISTO:DISTRIBUICAO:CODIGO#]]></TAG>
        <VALUE><![CDATA[#REGISTO:DISTRIBUICAO:CODIGO#]]></VALUE>
        <XPATH/>
      </FIELD>
      <FIELD label="Assunto">
        <TAG><![CDATA[#REGISTO:DISTRIBUICAO:ASSUNTO#]]></TAG>
        <VALUE><![CDATA[#REGISTO:DISTRIBUICAO:ASSUNTO#]]></VALUE>
        <XPATH/>
      </FIELD>
    </NODE>
    <NODE label="Documento" type="CardDocument">
      <FIELD label="Referência">
        <TAG><![CDATA[#REGISTO:DOCUMENTO:REFERENCIA#]]></TAG>
        <VALUE><![CDATA[#REGISTO:DOCUMENTO:REFERENCIA#]]></VALUE>
        <XPATH/>
      </FIELD>
      <FIELD label="Tipo de Documento">
        <TAG><![CDATA[#REGISTO:DOCUMENTO:TIPO#]]></TAG>
        <VALUE><![CDATA[#REGISTO:DOCUMENTO:TIPO#]]></VALUE>
        <XPATH/>
      </FIELD>
      <FIELD label="Data na Origem" dtype="D">
        <TAG><![CDATA[#REGISTO:DOCUMENTO:DATAORIGEM#]]></TAG>
        <VALUE><![CDATA[#REGISTO:DOCUMENTO:DATAORIGEM#]]></VALUE>
        <XPATH/>
      </FIELD>
    </NODE>
    <NODE label="Campos Adicionais..." isWindowSelector="true">
      <FIELD type="AdditionalFields" label="Proc_Depen_SRAM" source-type="AdditionalFields">
        <TAG><![CDATA[#REGISTO:CA:Proc_Depen_SRAM#]]></TAG>
        <VALUE><![CDATA[#REGISTO:CA:Proc_Depen_SRAM#]]></VALUE>
        <XPATH><![CDATA[/CARD/FIELDS/FIELD[NAME='Proc_Depen_SRAM']/VALUE]]></XPATH>
      </FIELD>
      <FIELD type="AdditionalFields" label="Nr_Proc_SRAM" source-type="AdditionalFields">
        <TAG><![CDATA[#REGISTO:CA:Nr_Proc_SRAM#]]></TAG>
        <VALUE><![CDATA[#REGISTO:CA:Nr_Proc_SRAM#]]></VALUE>
        <XPATH><![CDATA[/CARD/FIELDS/FIELD[NAME='Nr_Proc_SRAM']/VALUE]]></XPATH>
      </FIELD>
      <FIELD type="AdditionalFields" label="Cadastro_Territ" source-type="AdditionalFields">
        <TAG><![CDATA[#REGISTO:CA:Cadastro_Territ#]]></TAG>
        <VALUE><![CDATA[#REGISTO:CA:Cadastro_Territ#]]></VALUE>
        <XPATH><![CDATA[/CARD/FIELDS/FIELD[NAME='Cadastro_Territ']/VALUE]]></XPATH>
      </FIELD>
      <FIELD type="AdditionalFields" label="L_Territ_Rua" source-type="AdditionalFields">
        <TAG><![CDATA[#REGISTO:CA:L_Territ_Rua#]]></TAG>
        <VALUE><![CDATA[#REGISTO:CA:L_Territ_Rua#]]></VALUE>
        <XPATH><![CDATA[/CARD/FIELDS/FIELD[NAME='L_Territ_Rua']/VALUE]]></XPATH>
      </FIELD>
      <FIELD type="AdditionalFields" label="L_Territ_NrPoli" source-type="AdditionalFields">
        <TAG><![CDATA[#REGISTO:CA:L_Territ_NrPoli#]]></TAG>
        <VALUE><![CDATA[#REGISTO:CA:L_Territ_NrPoli#]]></VALUE>
        <XPATH><![CDATA[/CARD/FIELDS/FIELD[NAME='L_Territ_NrPoli']/VALUE]]></XPATH>
      </FIELD>
      <FIELD type="AdditionalFields" label="L_Territ_Fregue" source-type="AdditionalFields">
        <TAG><![CDATA[#REGISTO:CA:L_Territ_Fregue#]]></TAG>
        <VALUE><![CDATA[#REGISTO:CA:L_Territ_Fregue#]]></VALUE>
        <XPATH><![CDATA[/CARD/FIELDS/FIELD[NAME='L_Territ_Fregue']/VALUE]]></XPATH>
      </FIELD>
      <FIELD type="AdditionalFields" label="Nr_AntProc_SRAM" source-type="AdditionalFields">
        <TAG><![CDATA[#REGISTO:CA:Nr_AntProc_SRAM#]]></TAG>
        <VALUE><![CDATA[#REGISTO:CA:Nr_AntProc_SRAM#]]></VALUE>
        <XPATH><![CDATA[/CARD/FIELDS/FIELD[NAME='Nr_AntProc_SRAM']/VALUE]]></XPATH>
      </FIELD>
      <FIELD type="AdditionalFields" label="Nr_AntProc_DRA" source-type="AdditionalFields">
        <TAG><![CDATA[#REGISTO:CA:Nr_AntProc_DRA#]]></TAG>
        <VALUE><![CDATA[#REGISTO:CA:Nr_AntProc_DRA#]]></VALUE>
        <XPATH><![CDATA[/CARD/FIELDS/FIELD[NAME='Nr_AntProc_DRA']/VALUE]]></XPATH>
      </FIELD>
      <FIELD type="AdditionalFields" label="Nr_AntProc_DRAM" source-type="AdditionalFields">
        <TAG><![CDATA[#REGISTO:CA:Nr_AntProc_DRAM#]]></TAG>
        <VALUE><![CDATA[#REGISTO:CA:Nr_AntProc_DRAM#]]></VALUE>
        <XPATH><![CDATA[/CARD/FIELDS/FIELD[NAME='Nr_AntProc_DRAM']/VALUE]]></XPATH>
      </FIELD>
      <FIELD type="AdditionalFields" label="Nr_Proc_DRAM" source-type="AdditionalFields">
        <TAG><![CDATA[#REGISTO:CA:Nr_Proc_DRAM#]]></TAG>
        <VALUE><![CDATA[#REGISTO:CA:Nr_Proc_DRAM#]]></VALUE>
        <XPATH><![CDATA[/CARD/FIELDS/FIELD[NAME='Nr_Proc_DRAM']/VALUE]]></XPATH>
      </FIELD>
      <FIELD type="AdditionalFields" label="Nr_Proc_DRA" source-type="AdditionalFields">
        <TAG><![CDATA[#REGISTO:CA:Nr_Proc_DRA#]]></TAG>
        <VALUE><![CDATA[#REGISTO:CA:Nr_Proc_DRA#]]></VALUE>
        <XPATH><![CDATA[/CARD/FIELDS/FIELD[NAME='Nr_Proc_DRA']/VALUE]]></XPATH>
      </FIELD>
      <FIELD type="AdditionalFields" label="Proc_Depen_DRAM" source-type="AdditionalFields">
        <TAG><![CDATA[#REGISTO:CA:Proc_Depen_DRAM#]]></TAG>
        <VALUE><![CDATA[#REGISTO:CA:Proc_Depen_DRAM#]]></VALUE>
        <XPATH><![CDATA[/CARD/FIELDS/FIELD[NAME='Proc_Depen_DRAM']/VALUE]]></XPATH>
      </FIELD>
      <FIELD type="AdditionalFields" label="Proc_Depen_DRA" source-type="AdditionalFields">
        <TAG><![CDATA[#REGISTO:CA:Proc_Depen_DRA#]]></TAG>
        <VALUE><![CDATA[#REGISTO:CA:Proc_Depen_DRA#]]></VALUE>
        <XPATH><![CDATA[/CARD/FIELDS/FIELD[NAME='Proc_Depen_DRA']/VALUE]]></XPATH>
      </FIELD>
      <FIELD type="AdditionalFields" label="Entidade_P1" source-type="AdditionalFields">
        <TAG><![CDATA[#REGISTO:CA:Entidade_P1#]]></TAG>
        <VALUE><![CDATA[#REGISTO:CA:Entidade_P1#]]></VALUE>
        <XPATH><![CDATA[/CARD/FIELDS/FIELD[NAME='Entidade_P1']/VALUE]]></XPATH>
      </FIELD>
      <FIELD type="AdditionalFields" label="ClasseEntidade" source-type="AdditionalFields">
        <TAG><![CDATA[#REGISTO:CA:ClasseEntidade#]]></TAG>
        <VALUE><![CDATA[#REGISTO:CA:ClasseEntidade#]]></VALUE>
        <XPATH><![CDATA[/CARD/FIELDS/FIELD[NAME='ClasseEntidade']/VALUE]]></XPATH>
      </FIELD>
      <FIELD type="AdditionalFields" label="TesteProcessos" source-type="AdditionalFields">
        <TAG><![CDATA[#REGISTO:CA:TesteProcessos#]]></TAG>
        <VALUE><![CDATA[#REGISTO:CA:TesteProcessos#]]></VALUE>
        <XPATH><![CDATA[/CARD/FIELDS/FIELD[NAME='TesteProcessos']/VALUE]]></XPATH>
      </FIELD>
      <FIELD type="AdditionalFields" label="ConcessCPR" source-type="AdditionalFields">
        <TAG><![CDATA[#REGISTO:CA:ConcessCPR#]]></TAG>
        <VALUE><![CDATA[#REGISTO:CA:ConcessCPR#]]></VALUE>
        <XPATH><![CDATA[/CARD/FIELDS/FIELD[NAME='ConcessCPR']/VALUE]]></XPATH>
      </FIELD>
      <FIELD type="AdditionalFields" label="Eventosecerimon" source-type="AdditionalFields">
        <TAG><![CDATA[#REGISTO:CA:Eventosecerimon#]]></TAG>
        <VALUE><![CDATA[#REGISTO:CA:Eventosecerimon#]]></VALUE>
        <XPATH><![CDATA[/CARD/FIELDS/FIELD[NAME='Eventosecerimon']/VALUE]]></XPATH>
      </FIELD>
      <FIELD type="AdditionalFields" label="ProcessIndiv" source-type="AdditionalFields">
        <TAG><![CDATA[#REGISTO:CA:ProcessIndiv#]]></TAG>
        <VALUE><![CDATA[#REGISTO:CA:ProcessIndiv#]]></VALUE>
        <XPATH><![CDATA[/CARD/FIELDS/FIELD[NAME='ProcessIndiv']/VALUE]]></XPATH>
      </FIELD>
      <FIELD type="AdditionalFields" label="EspiritoVerde" source-type="AdditionalFields">
        <TAG><![CDATA[#REGISTO:CA:EspiritoVerde#]]></TAG>
        <VALUE><![CDATA[#REGISTO:CA:EspiritoVerde#]]></VALUE>
        <XPATH><![CDATA[/CARD/FIELDS/FIELD[NAME='EspiritoVerde']/VALUE]]></XPATH>
      </FIELD>
      <FIELD type="AdditionalFields" label="Notificacao_Ent" source-type="AdditionalFields">
        <TAG><![CDATA[#REGISTO:CA:Notificacao_Ent#]]></TAG>
        <VALUE><![CDATA[#REGISTO:CA:Notificacao_Ent#]]></VALUE>
        <XPATH><![CDATA[/CARD/FIELDS/FIELD[NAME='Notificacao_Ent']/VALUE]]></XPATH>
      </FIELD>
    </NODE>
  </NODE>
  <!-- BEGIN: Process Context -->
  <NODE label="Processo" replaceTest="/PROCESS" type="ContextProcess">
    <FIELD label="Nº de Processo">
      <TAG><![CDATA[#CONTEXTPROCESS:NUMBER#]]></TAG>
      <VALUE><![CDATA[Nº de Processo]]></VALUE>
      <XPATH><![CDATA[/PROCESS/@processKeyToString]]></XPATH>
    </FIELD>
    <FIELD label="Data de Abertura">
      <TAG><![CDATA[#CONTEXTPROCESS:OPEN_DATE#]]></TAG>
      <VALUE><![CDATA[Data de Abertura]]></VALUE>
      <XPATH><![CDATA[/PROCESS/GENERAL_DATA/CreatedOn]]></XPATH>
    </FIELD>
    <FIELD label="Data de Encerramento">
      <TAG><![CDATA[#CONTEXTPROCESS:CLOSE_DATE#]]></TAG>
      <VALUE><![CDATA[Data de Encerramento]]></VALUE>
      <XPATH><![CDATA[/PROCESS/GENERAL_DATA/ClosedOn]]></XPATH>
    </FIELD>
    <FIELD label="Assunto">
      <TAG><![CDATA[#CONTEXTPROCESS:SUBJECT#]]></TAG>
      <VALUE><![CDATA[Assunto]]></VALUE>
      <XPATH><![CDATA[/PROCESS/GENERAL_DATA/Subject]]></XPATH>
    </FIELD>
    <FIELD label="Observações">
      <TAG><![CDATA[#CONTEXTPROCESS:COMMENTS#]]></TAG>
      <VALUE><![CDATA[Observações]]></VALUE>
      <XPATH><![CDATA[/PROCESS/GENERAL_DATA/Comments]]></XPATH>
    </FIELD>
    <NODE label="Campos Adicionais..." isWindowSelector="true">
      <FIELD type="AdditionalFields" label="Proc_Depen_SRAM" source-type="AdditionalFields">
        <TAG><![CDATA[#CONTEXTPROCESS:CA:Proc_Depen_SRAM#]]></TAG>
        <VALUE><![CDATA[Proc_Depen_SRAM]]></VALUE>
        <XPATH><![CDATA[/PROCESS/FIELDS/FIELD[NAME='Proc_Depen_SRAM']/VALUE]]></XPATH>
      </FIELD>
      <FIELD type="AdditionalFields" label="Nr_Proc_SRAM" source-type="AdditionalFields">
        <TAG><![CDATA[#CONTEXTPROCESS:CA:Nr_Proc_SRAM#]]></TAG>
        <VALUE><![CDATA[Nr_Proc_SRAM]]></VALUE>
        <XPATH><![CDATA[/PROCESS/FIELDS/FIELD[NAME='Nr_Proc_SRAM']/VALUE]]></XPATH>
      </FIELD>
      <FIELD type="AdditionalFields" label="Cadastro_Territ" source-type="AdditionalFields">
        <TAG><![CDATA[#CONTEXTPROCESS:CA:Cadastro_Territ#]]></TAG>
        <VALUE><![CDATA[Cadastro_Territ]]></VALUE>
        <XPATH><![CDATA[/PROCESS/FIELDS/FIELD[NAME='Cadastro_Territ']/VALUE]]></XPATH>
      </FIELD>
      <FIELD type="AdditionalFields" label="L_Territ_Rua" source-type="AdditionalFields">
        <TAG><![CDATA[#CONTEXTPROCESS:CA:L_Territ_Rua#]]></TAG>
        <VALUE><![CDATA[L_Territ_Rua]]></VALUE>
        <XPATH><![CDATA[/PROCESS/FIELDS/FIELD[NAME='L_Territ_Rua']/VALUE]]></XPATH>
      </FIELD>
      <FIELD type="AdditionalFields" label="L_Territ_NrPoli" source-type="AdditionalFields">
        <TAG><![CDATA[#CONTEXTPROCESS:CA:L_Territ_NrPoli#]]></TAG>
        <VALUE><![CDATA[L_Territ_NrPoli]]></VALUE>
        <XPATH><![CDATA[/PROCESS/FIELDS/FIELD[NAME='L_Territ_NrPoli']/VALUE]]></XPATH>
      </FIELD>
      <FIELD type="AdditionalFields" label="L_Territ_Fregue" source-type="AdditionalFields">
        <TAG><![CDATA[#CONTEXTPROCESS:CA:L_Territ_Fregue#]]></TAG>
        <VALUE><![CDATA[L_Territ_Fregue]]></VALUE>
        <XPATH><![CDATA[/PROCESS/FIELDS/FIELD[NAME='L_Territ_Fregue']/VALUE]]></XPATH>
      </FIELD>
      <FIELD type="AdditionalFields" label="Nr_AntProc_SRAM" source-type="AdditionalFields">
        <TAG><![CDATA[#CONTEXTPROCESS:CA:Nr_AntProc_SRAM#]]></TAG>
        <VALUE><![CDATA[Nr_AntProc_SRAM]]></VALUE>
        <XPATH><![CDATA[/PROCESS/FIELDS/FIELD[NAME='Nr_AntProc_SRAM']/VALUE]]></XPATH>
      </FIELD>
      <FIELD type="AdditionalFields" label="Nr_AntProc_DRA" source-type="AdditionalFields">
        <TAG><![CDATA[#CONTEXTPROCESS:CA:Nr_AntProc_DRA#]]></TAG>
        <VALUE><![CDATA[Nr_AntProc_DRA]]></VALUE>
        <XPATH><![CDATA[/PROCESS/FIELDS/FIELD[NAME='Nr_AntProc_DRA']/VALUE]]></XPATH>
      </FIELD>
      <FIELD type="AdditionalFields" label="Nr_AntProc_DRAM" source-type="AdditionalFields">
        <TAG><![CDATA[#CONTEXTPROCESS:CA:Nr_AntProc_DRAM#]]></TAG>
        <VALUE><![CDATA[Nr_AntProc_DRAM]]></VALUE>
        <XPATH><![CDATA[/PROCESS/FIELDS/FIELD[NAME='Nr_AntProc_DRAM']/VALUE]]></XPATH>
      </FIELD>
      <FIELD type="AdditionalFields" label="Nr_Proc_DRAM" source-type="AdditionalFields">
        <TAG><![CDATA[#CONTEXTPROCESS:CA:Nr_Proc_DRAM#]]></TAG>
        <VALUE><![CDATA[Nr_Proc_DRAM]]></VALUE>
        <XPATH><![CDATA[/PROCESS/FIELDS/FIELD[NAME='Nr_Proc_DRAM']/VALUE]]></XPATH>
      </FIELD>
      <FIELD type="AdditionalFields" label="Nr_Proc_DRA" source-type="AdditionalFields">
        <TAG><![CDATA[#CONTEXTPROCESS:CA:Nr_Proc_DRA#]]></TAG>
        <VALUE><![CDATA[Nr_Proc_DRA]]></VALUE>
        <XPATH><![CDATA[/PROCESS/FIELDS/FIELD[NAME='Nr_Proc_DRA']/VALUE]]></XPATH>
      </FIELD>
      <FIELD type="AdditionalFields" label="Proc_Depen_DRAM" source-type="AdditionalFields">
        <TAG><![CDATA[#CONTEXTPROCESS:CA:Proc_Depen_DRAM#]]></TAG>
        <VALUE><![CDATA[Proc_Depen_DRAM]]></VALUE>
        <XPATH><![CDATA[/PROCESS/FIELDS/FIELD[NAME='Proc_Depen_DRAM']/VALUE]]></XPATH>
      </FIELD>
      <FIELD type="AdditionalFields" label="Proc_Depen_DRA" source-type="AdditionalFields">
        <TAG><![CDATA[#CONTEXTPROCESS:CA:Proc_Depen_DRA#]]></TAG>
        <VALUE><![CDATA[Proc_Depen_DRA]]></VALUE>
        <XPATH><![CDATA[/PROCESS/FIELDS/FIELD[NAME='Proc_Depen_DRA']/VALUE]]></XPATH>
      </FIELD>
      <FIELD type="AdditionalFields" label="Entidade_P1" source-type="AdditionalFields">
        <TAG><![CDATA[#CONTEXTPROCESS:CA:Entidade_P1#]]></TAG>
        <VALUE><![CDATA[Entidade_P1]]></VALUE>
        <XPATH><![CDATA[/PROCESS/FIELDS/FIELD[NAME='Entidade_P1']/VALUE]]></XPATH>
      </FIELD>
      <FIELD type="AdditionalFields" label="ClasseEntidade" source-type="AdditionalFields">
        <TAG><![CDATA[#CONTEXTPROCESS:CA:ClasseEntidade#]]></TAG>
        <VALUE><![CDATA[ClasseEntidade]]></VALUE>
        <XPATH><![CDATA[/PROCESS/FIELDS/FIELD[NAME='ClasseEntidade']/VALUE]]></XPATH>
      </FIELD>
      <FIELD type="AdditionalFields" label="TesteProcessos" source-type="AdditionalFields">
        <TAG><![CDATA[#CONTEXTPROCESS:CA:TesteProcessos#]]></TAG>
        <VALUE><![CDATA[TesteProcessos]]></VALUE>
        <XPATH><![CDATA[/PROCESS/FIELDS/FIELD[NAME='TesteProcessos']/VALUE]]></XPATH>
      </FIELD>
      <FIELD type="AdditionalFields" label="ConcessCPR" source-type="AdditionalFields">
        <TAG><![CDATA[#CONTEXTPROCESS:CA:ConcessCPR#]]></TAG>
        <VALUE><![CDATA[ConcessCPR]]></VALUE>
        <XPATH><![CDATA[/PROCESS/FIELDS/FIELD[NAME='ConcessCPR']/VALUE]]></XPATH>
      </FIELD>
      <FIELD type="AdditionalFields" label="Eventosecerimon" source-type="AdditionalFields">
        <TAG><![CDATA[#CONTEXTPROCESS:CA:Eventosecerimon#]]></TAG>
        <VALUE><![CDATA[Eventosecerimon]]></VALUE>
        <XPATH><![CDATA[/PROCESS/FIELDS/FIELD[NAME='Eventosecerimon']/VALUE]]></XPATH>
      </FIELD>
      <FIELD type="AdditionalFields" label="ProcessIndiv" source-type="AdditionalFields">
        <TAG><![CDATA[#CONTEXTPROCESS:CA:ProcessIndiv#]]></TAG>
        <VALUE><![CDATA[ProcessIndiv]]></VALUE>
        <XPATH><![CDATA[/PROCESS/FIELDS/FIELD[NAME='ProcessIndiv']/VALUE]]></XPATH>
      </FIELD>
      <FIELD type="AdditionalFields" label="EspiritoVerde" source-type="AdditionalFields">
        <TAG><![CDATA[#CONTEXTPROCESS:CA:EspiritoVerde#]]></TAG>
        <VALUE><![CDATA[EspiritoVerde]]></VALUE>
        <XPATH><![CDATA[/PROCESS/FIELDS/FIELD[NAME='EspiritoVerde']/VALUE]]></XPATH>
      </FIELD>
      <FIELD type="AdditionalFields" label="Notificacao_Ent" source-type="AdditionalFields">
        <TAG><![CDATA[#CONTEXTPROCESS:CA:Notificacao_Ent#]]></TAG>
        <VALUE><![CDATA[Notificacao_Ent]]></VALUE>
        <XPATH><![CDATA[/PROCESS/FIELDS/FIELD[NAME='Notificacao_Ent']/VALUE]]></XPATH>
      </FIELD>
    </NODE>
  </NODE>
  <!-- END: Process Context -->
</MENU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BC7A69-CB67-48AC-80F4-3C2D2F305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12742C-3F8D-4986-AC1C-83AD3765BB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747E63-8116-46F7-ACF9-0E9E2B7115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95ac63-e5a5-4bdf-8539-d27e77696de9"/>
    <ds:schemaRef ds:uri="6e3a23c8-a71e-469c-ac50-3de26a029e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807656-43E2-43D3-A842-C096E8058201}">
  <ds:schemaRefs/>
</ds:datastoreItem>
</file>

<file path=customXml/itemProps5.xml><?xml version="1.0" encoding="utf-8"?>
<ds:datastoreItem xmlns:ds="http://schemas.openxmlformats.org/officeDocument/2006/customXml" ds:itemID="{BE3A6447-4D32-406C-A255-186280BF2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overno Regional dos Acores</Company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RB. Anjos</dc:creator>
  <cp:keywords/>
  <dc:description/>
  <cp:lastModifiedBy>Isabel JC. Neves</cp:lastModifiedBy>
  <cp:revision>2</cp:revision>
  <cp:lastPrinted>2019-10-14T10:44:00Z</cp:lastPrinted>
  <dcterms:created xsi:type="dcterms:W3CDTF">2022-10-11T11:20:00Z</dcterms:created>
  <dcterms:modified xsi:type="dcterms:W3CDTF">2022-10-11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F9DDACFD2840B1BE0611506CB6C6</vt:lpwstr>
  </property>
</Properties>
</file>